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32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168"/>
        <w:gridCol w:w="342"/>
        <w:gridCol w:w="1134"/>
        <w:gridCol w:w="1985"/>
        <w:gridCol w:w="1417"/>
        <w:gridCol w:w="1239"/>
        <w:gridCol w:w="37"/>
      </w:tblGrid>
      <w:tr w:rsidR="00E143F0" w:rsidRPr="00394785" w14:paraId="2FC68415" w14:textId="77777777" w:rsidTr="003604E8">
        <w:trPr>
          <w:gridAfter w:val="1"/>
          <w:wAfter w:w="37" w:type="dxa"/>
        </w:trPr>
        <w:tc>
          <w:tcPr>
            <w:tcW w:w="9285" w:type="dxa"/>
            <w:gridSpan w:val="6"/>
            <w:tcBorders>
              <w:bottom w:val="double" w:sz="4" w:space="0" w:color="auto"/>
            </w:tcBorders>
            <w:shd w:val="clear" w:color="auto" w:fill="FFFFFF" w:themeFill="background1"/>
          </w:tcPr>
          <w:p w14:paraId="3541938E" w14:textId="77777777" w:rsidR="00E143F0" w:rsidRPr="00394785" w:rsidRDefault="00E143F0" w:rsidP="00D334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6"/>
                <w:szCs w:val="26"/>
                <w:lang w:eastAsia="cs-CZ"/>
              </w:rPr>
              <w:t>Charakteristika</w:t>
            </w:r>
            <w:r w:rsidR="00D3341A">
              <w:rPr>
                <w:rFonts w:ascii="Times New Roman" w:eastAsia="Times New Roman" w:hAnsi="Times New Roman" w:cs="Times New Roman"/>
                <w:b/>
                <w:sz w:val="26"/>
                <w:szCs w:val="26"/>
                <w:lang w:eastAsia="cs-CZ"/>
              </w:rPr>
              <w:t xml:space="preserve"> doktorského</w:t>
            </w:r>
            <w:r w:rsidRPr="00394785">
              <w:rPr>
                <w:rFonts w:ascii="Times New Roman" w:eastAsia="Times New Roman" w:hAnsi="Times New Roman" w:cs="Times New Roman"/>
                <w:b/>
                <w:sz w:val="26"/>
                <w:szCs w:val="26"/>
                <w:lang w:eastAsia="cs-CZ"/>
              </w:rPr>
              <w:t xml:space="preserve"> studijního programu</w:t>
            </w:r>
            <w:r w:rsidR="00E72D02">
              <w:rPr>
                <w:rFonts w:ascii="Times New Roman" w:eastAsia="Times New Roman" w:hAnsi="Times New Roman" w:cs="Times New Roman"/>
                <w:b/>
                <w:sz w:val="26"/>
                <w:szCs w:val="26"/>
                <w:lang w:eastAsia="cs-CZ"/>
              </w:rPr>
              <w:t xml:space="preserve"> </w:t>
            </w:r>
            <w:r w:rsidR="00E72D02" w:rsidRPr="00E72D02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cs-CZ"/>
              </w:rPr>
              <w:t>Hudební teorie a pedagogika</w:t>
            </w:r>
          </w:p>
        </w:tc>
      </w:tr>
      <w:tr w:rsidR="00E143F0" w:rsidRPr="00394785" w14:paraId="2E2FE20C" w14:textId="77777777" w:rsidTr="003604E8">
        <w:trPr>
          <w:gridAfter w:val="1"/>
          <w:wAfter w:w="37" w:type="dxa"/>
        </w:trPr>
        <w:tc>
          <w:tcPr>
            <w:tcW w:w="3168" w:type="dxa"/>
            <w:tcBorders>
              <w:bottom w:val="single" w:sz="2" w:space="0" w:color="auto"/>
            </w:tcBorders>
            <w:shd w:val="clear" w:color="auto" w:fill="FFFFFF" w:themeFill="background1"/>
          </w:tcPr>
          <w:p w14:paraId="6DC5D6C5" w14:textId="77777777"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Typ studijního programu</w:t>
            </w:r>
          </w:p>
        </w:tc>
        <w:tc>
          <w:tcPr>
            <w:tcW w:w="6117" w:type="dxa"/>
            <w:gridSpan w:val="5"/>
            <w:tcBorders>
              <w:bottom w:val="single" w:sz="2" w:space="0" w:color="auto"/>
            </w:tcBorders>
          </w:tcPr>
          <w:p w14:paraId="59CD25CC" w14:textId="77777777"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doktorský </w:t>
            </w:r>
          </w:p>
        </w:tc>
      </w:tr>
      <w:tr w:rsidR="00E143F0" w:rsidRPr="00394785" w14:paraId="0248B237" w14:textId="77777777" w:rsidTr="003604E8">
        <w:trPr>
          <w:gridAfter w:val="1"/>
          <w:wAfter w:w="37" w:type="dxa"/>
        </w:trPr>
        <w:tc>
          <w:tcPr>
            <w:tcW w:w="3168" w:type="dxa"/>
            <w:tcBorders>
              <w:bottom w:val="single" w:sz="2" w:space="0" w:color="auto"/>
            </w:tcBorders>
            <w:shd w:val="clear" w:color="auto" w:fill="FFFFFF" w:themeFill="background1"/>
          </w:tcPr>
          <w:p w14:paraId="7DFF9F27" w14:textId="77777777"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Forma studia</w:t>
            </w:r>
          </w:p>
        </w:tc>
        <w:tc>
          <w:tcPr>
            <w:tcW w:w="6117" w:type="dxa"/>
            <w:gridSpan w:val="5"/>
            <w:tcBorders>
              <w:bottom w:val="single" w:sz="2" w:space="0" w:color="auto"/>
            </w:tcBorders>
          </w:tcPr>
          <w:p w14:paraId="52898F3B" w14:textId="77777777" w:rsidR="00E143F0" w:rsidRPr="00394785" w:rsidRDefault="003604E8" w:rsidP="003604E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ezenční/</w:t>
            </w:r>
            <w:r w:rsidR="00E143F0" w:rsidRPr="0039478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kombinovaná </w:t>
            </w:r>
          </w:p>
        </w:tc>
      </w:tr>
      <w:tr w:rsidR="00E143F0" w:rsidRPr="00394785" w14:paraId="35137DB0" w14:textId="77777777" w:rsidTr="003604E8">
        <w:trPr>
          <w:gridAfter w:val="1"/>
          <w:wAfter w:w="37" w:type="dxa"/>
        </w:trPr>
        <w:tc>
          <w:tcPr>
            <w:tcW w:w="3168" w:type="dxa"/>
            <w:tcBorders>
              <w:bottom w:val="single" w:sz="2" w:space="0" w:color="auto"/>
            </w:tcBorders>
            <w:shd w:val="clear" w:color="auto" w:fill="FFFFFF" w:themeFill="background1"/>
          </w:tcPr>
          <w:p w14:paraId="39E98B0C" w14:textId="77777777"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Standardní doba studia</w:t>
            </w:r>
          </w:p>
        </w:tc>
        <w:tc>
          <w:tcPr>
            <w:tcW w:w="6117" w:type="dxa"/>
            <w:gridSpan w:val="5"/>
            <w:tcBorders>
              <w:bottom w:val="single" w:sz="2" w:space="0" w:color="auto"/>
            </w:tcBorders>
          </w:tcPr>
          <w:p w14:paraId="4F882580" w14:textId="77777777"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 roky</w:t>
            </w:r>
          </w:p>
        </w:tc>
      </w:tr>
      <w:tr w:rsidR="00E143F0" w:rsidRPr="00394785" w14:paraId="6C59BE0F" w14:textId="77777777" w:rsidTr="003604E8">
        <w:trPr>
          <w:gridAfter w:val="1"/>
          <w:wAfter w:w="37" w:type="dxa"/>
        </w:trPr>
        <w:tc>
          <w:tcPr>
            <w:tcW w:w="3168" w:type="dxa"/>
            <w:tcBorders>
              <w:bottom w:val="single" w:sz="2" w:space="0" w:color="auto"/>
            </w:tcBorders>
            <w:shd w:val="clear" w:color="auto" w:fill="FFFFFF" w:themeFill="background1"/>
          </w:tcPr>
          <w:p w14:paraId="47C988C7" w14:textId="77777777"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Jazyk studia</w:t>
            </w:r>
          </w:p>
        </w:tc>
        <w:tc>
          <w:tcPr>
            <w:tcW w:w="6117" w:type="dxa"/>
            <w:gridSpan w:val="5"/>
            <w:tcBorders>
              <w:bottom w:val="single" w:sz="2" w:space="0" w:color="auto"/>
            </w:tcBorders>
          </w:tcPr>
          <w:p w14:paraId="19910AD8" w14:textId="77777777" w:rsidR="00E143F0" w:rsidRPr="00394785" w:rsidRDefault="00644709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č</w:t>
            </w:r>
            <w:r w:rsidR="00E143F0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eský</w:t>
            </w:r>
          </w:p>
        </w:tc>
      </w:tr>
      <w:tr w:rsidR="00E143F0" w:rsidRPr="00394785" w14:paraId="6E39FA91" w14:textId="77777777" w:rsidTr="003604E8">
        <w:trPr>
          <w:gridAfter w:val="1"/>
          <w:wAfter w:w="37" w:type="dxa"/>
        </w:trPr>
        <w:tc>
          <w:tcPr>
            <w:tcW w:w="3168" w:type="dxa"/>
            <w:tcBorders>
              <w:bottom w:val="single" w:sz="2" w:space="0" w:color="auto"/>
            </w:tcBorders>
            <w:shd w:val="clear" w:color="auto" w:fill="FFFFFF" w:themeFill="background1"/>
          </w:tcPr>
          <w:p w14:paraId="49DD2B20" w14:textId="77777777"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Udělovaný akademický titul</w:t>
            </w:r>
          </w:p>
        </w:tc>
        <w:tc>
          <w:tcPr>
            <w:tcW w:w="6117" w:type="dxa"/>
            <w:gridSpan w:val="5"/>
            <w:tcBorders>
              <w:bottom w:val="single" w:sz="2" w:space="0" w:color="auto"/>
            </w:tcBorders>
          </w:tcPr>
          <w:p w14:paraId="44CC5732" w14:textId="77777777"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h.D.</w:t>
            </w:r>
          </w:p>
        </w:tc>
      </w:tr>
      <w:tr w:rsidR="00E143F0" w:rsidRPr="00394785" w14:paraId="661946F8" w14:textId="77777777" w:rsidTr="003604E8">
        <w:trPr>
          <w:gridAfter w:val="1"/>
          <w:wAfter w:w="37" w:type="dxa"/>
        </w:trPr>
        <w:tc>
          <w:tcPr>
            <w:tcW w:w="3168" w:type="dxa"/>
            <w:tcBorders>
              <w:bottom w:val="single" w:sz="2" w:space="0" w:color="auto"/>
            </w:tcBorders>
            <w:shd w:val="clear" w:color="auto" w:fill="FFFFFF" w:themeFill="background1"/>
          </w:tcPr>
          <w:p w14:paraId="414E91F9" w14:textId="77777777" w:rsidR="00E143F0" w:rsidRPr="00394785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Garant studijního programu</w:t>
            </w:r>
          </w:p>
        </w:tc>
        <w:tc>
          <w:tcPr>
            <w:tcW w:w="6117" w:type="dxa"/>
            <w:gridSpan w:val="5"/>
            <w:tcBorders>
              <w:bottom w:val="single" w:sz="2" w:space="0" w:color="auto"/>
            </w:tcBorders>
          </w:tcPr>
          <w:p w14:paraId="7E42DCB0" w14:textId="77777777" w:rsidR="00E143F0" w:rsidRPr="00BF5DF6" w:rsidRDefault="00BF5DF6" w:rsidP="007153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BF5DF6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of. PaedDr. Jiří Luska, CSc.</w:t>
            </w:r>
          </w:p>
        </w:tc>
      </w:tr>
      <w:tr w:rsidR="00E143F0" w:rsidRPr="00394785" w14:paraId="76CF1E6C" w14:textId="77777777" w:rsidTr="003604E8">
        <w:trPr>
          <w:gridAfter w:val="1"/>
          <w:wAfter w:w="37" w:type="dxa"/>
          <w:trHeight w:val="70"/>
        </w:trPr>
        <w:tc>
          <w:tcPr>
            <w:tcW w:w="9285" w:type="dxa"/>
            <w:gridSpan w:val="6"/>
            <w:shd w:val="clear" w:color="auto" w:fill="FFFFFF" w:themeFill="background1"/>
          </w:tcPr>
          <w:p w14:paraId="72C47BD2" w14:textId="77777777" w:rsidR="00E143F0" w:rsidRPr="00394785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Cíle studia ve studijním programu</w:t>
            </w:r>
          </w:p>
        </w:tc>
      </w:tr>
      <w:tr w:rsidR="00E143F0" w:rsidRPr="00394785" w14:paraId="49F09437" w14:textId="77777777" w:rsidTr="00BC0D62">
        <w:trPr>
          <w:gridAfter w:val="1"/>
          <w:wAfter w:w="37" w:type="dxa"/>
          <w:trHeight w:val="2108"/>
        </w:trPr>
        <w:tc>
          <w:tcPr>
            <w:tcW w:w="9285" w:type="dxa"/>
            <w:gridSpan w:val="6"/>
            <w:shd w:val="clear" w:color="auto" w:fill="FFFFFF"/>
          </w:tcPr>
          <w:p w14:paraId="02CF0E3F" w14:textId="66294694" w:rsidR="00BF5DF6" w:rsidRPr="00224399" w:rsidRDefault="00BF5DF6" w:rsidP="00BC0D6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 xml:space="preserve">Nejobecnějším cílem studia je formovat specializované a vysoce vědecky erudované studenty pro teoretickou, výzkumnou a odbornou činnost v oblasti vědecké reflexe vybraných segmentů české a světové hudební kultury i mechanismů enkulturačního procesu intergeneračního a interkulturního předávání hudebního kulturního dědictví. </w:t>
            </w:r>
          </w:p>
          <w:p w14:paraId="5C6247D9" w14:textId="77777777" w:rsidR="00BF5DF6" w:rsidRPr="00224399" w:rsidRDefault="00BF5DF6" w:rsidP="00BC0D6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Zcela prioritním cílem studijního programu je profilovat v průběhu studia vědecké myšlení doktoranda směrem k chápání hudební reality jako složitého celku, jehož teoretické uchopení vyžaduje vysokou míru abstrakce, schopnosti posuzovat sledované jevy jak v jejich dílčích specifických a relativně izolovaných a mnohdy nutně vyabstrahovaných rozměrech, tak i v širokém interdisciplinárním komplementárním pojetí. Cílem studia je vytvořit takové profesionální dovednosti a návyky, které bude absolvent aplikovat ve vědecko-výzkumných, organizačních a publikačních aktivitách v institucích zaměřených na výzku</w:t>
            </w:r>
            <w:bookmarkStart w:id="0" w:name="_GoBack"/>
            <w:bookmarkEnd w:id="0"/>
            <w:r w:rsidRPr="00224399">
              <w:rPr>
                <w:rFonts w:ascii="Times New Roman" w:hAnsi="Times New Roman" w:cs="Times New Roman"/>
                <w:sz w:val="20"/>
                <w:szCs w:val="20"/>
              </w:rPr>
              <w:t xml:space="preserve">m v oblasti hudební kultury a vzdělávání a na animační aktivity v oblasti hudebního kulturního dědictví v tuzemském i mezinárodním kontextu. </w:t>
            </w:r>
          </w:p>
          <w:p w14:paraId="416B3C2E" w14:textId="77777777" w:rsidR="00E143F0" w:rsidRPr="00224399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E143F0" w:rsidRPr="00394785" w14:paraId="2BA9CA7A" w14:textId="77777777" w:rsidTr="003604E8">
        <w:trPr>
          <w:gridAfter w:val="1"/>
          <w:wAfter w:w="37" w:type="dxa"/>
          <w:trHeight w:val="187"/>
        </w:trPr>
        <w:tc>
          <w:tcPr>
            <w:tcW w:w="9285" w:type="dxa"/>
            <w:gridSpan w:val="6"/>
            <w:shd w:val="clear" w:color="auto" w:fill="FFFFFF" w:themeFill="background1"/>
          </w:tcPr>
          <w:p w14:paraId="2D72E437" w14:textId="77777777" w:rsidR="00E143F0" w:rsidRPr="00477F7F" w:rsidRDefault="00E143F0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cs-CZ"/>
              </w:rPr>
            </w:pPr>
            <w:r w:rsidRPr="00477F7F">
              <w:rPr>
                <w:rFonts w:ascii="Times New Roman" w:eastAsia="Times New Roman" w:hAnsi="Times New Roman" w:cs="Times New Roman"/>
                <w:b/>
                <w:lang w:eastAsia="cs-CZ"/>
              </w:rPr>
              <w:t>Profil absolventa studijního programu</w:t>
            </w:r>
          </w:p>
        </w:tc>
      </w:tr>
      <w:tr w:rsidR="00E143F0" w:rsidRPr="00394785" w14:paraId="530B7E04" w14:textId="77777777" w:rsidTr="00BC0D62">
        <w:trPr>
          <w:gridAfter w:val="1"/>
          <w:wAfter w:w="37" w:type="dxa"/>
          <w:trHeight w:val="567"/>
        </w:trPr>
        <w:tc>
          <w:tcPr>
            <w:tcW w:w="9285" w:type="dxa"/>
            <w:gridSpan w:val="6"/>
            <w:shd w:val="clear" w:color="auto" w:fill="FFFFFF"/>
          </w:tcPr>
          <w:p w14:paraId="2BC98283" w14:textId="77777777" w:rsidR="00BF5DF6" w:rsidRPr="00224399" w:rsidRDefault="00BF5DF6" w:rsidP="00BC0D62">
            <w:pPr>
              <w:spacing w:after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Absolvent doktorského studijního programu Hudební teorie a pedagogika bude schopen samostatné tvůrčí odborné a vědecké práce. K této činnosti bude vybaven širokým vědomostním rozsahem v oboru hudební teorie a hudební pedagogika a širším okruhu příbuzných vědeckých disciplín, aby mohl dostatečně erudovaně docházet k zobecňujícím závěrům v oblasti zkoumání hudebně teoretických a hudebně pedagogických jevů. Tuto kompetenci prokáže zejména napsáním vědecké doktorské disertační práce, která přináší nově vědecké poznatky v rámci oboru. Absolvent doktorského studijního programu Hudební teorie a pedagogika bude disponovat následujícími kompetencemi:</w:t>
            </w:r>
          </w:p>
          <w:p w14:paraId="6CA0AD69" w14:textId="77777777" w:rsidR="00BF5DF6" w:rsidRPr="00224399" w:rsidRDefault="00BF5DF6" w:rsidP="00BF5DF6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přistupovat ke zpracování tématu své disertační práce systémově a interdisciplinárně,</w:t>
            </w:r>
          </w:p>
          <w:p w14:paraId="6B297C78" w14:textId="77777777" w:rsidR="00BF5DF6" w:rsidRPr="00224399" w:rsidRDefault="00BF5DF6" w:rsidP="00BF5DF6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v širším kontextu společenské reality prezentovat, kriticky reflektovat a interpretovat aktuální trendy v hudební teorii, hudební pedagogice a příbuzných muzikologických disciplínách u nás i v zahraničí, a to zejména ve vztahu ke své odborné profilaci,</w:t>
            </w:r>
          </w:p>
          <w:p w14:paraId="3198F404" w14:textId="77777777" w:rsidR="00BF5DF6" w:rsidRPr="00224399" w:rsidRDefault="00BF5DF6" w:rsidP="00BF5DF6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v kontextu vývoje příbuzných vědeckých disciplín a ve vztahu ke své odborné profilaci interpretovat, argumentovat a aplikovat soudobé vědecké poznatky,</w:t>
            </w:r>
          </w:p>
          <w:p w14:paraId="53D610FF" w14:textId="77777777" w:rsidR="00BF5DF6" w:rsidRPr="00224399" w:rsidRDefault="00BF5DF6" w:rsidP="00BF5DF6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 xml:space="preserve">samostatně koncipovat, realizovat a prezentovat vědecké výzkumy v oblasti výzkumu hudební kultury při zachování etických zásad vědecké práce, </w:t>
            </w:r>
          </w:p>
          <w:p w14:paraId="5656F4C8" w14:textId="77777777" w:rsidR="00BF5DF6" w:rsidRPr="00224399" w:rsidRDefault="00BF5DF6" w:rsidP="00BF5DF6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prezentovat, argumentovat a obhajovat výsledky své vlastní vědecko-výzkumné činnosti a konfrontovat jejich závěry s výstupy vědecké práce českých i zahraničních badatelů, prostřednictvím publikační činnosti v recenzovaných a impaktovaných vědeckých periodikách domácích a zahraničních,</w:t>
            </w:r>
          </w:p>
          <w:p w14:paraId="60F976F1" w14:textId="77777777" w:rsidR="00BF5DF6" w:rsidRPr="00224399" w:rsidRDefault="00BF5DF6" w:rsidP="00BF5DF6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podílet se na vědecko-výzkumné projektové a grantové činnosti uskutečňované v rámci kooperujících vědeckých týmů,</w:t>
            </w:r>
          </w:p>
          <w:p w14:paraId="5D54F708" w14:textId="77777777" w:rsidR="00BF5DF6" w:rsidRPr="00224399" w:rsidRDefault="00BF5DF6" w:rsidP="00BF5DF6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komunikovat na téma své odbornosti  ve dvou světových jazycích na úrovni C1, ve druhém cizím jazyce na úrovni min. B1,</w:t>
            </w:r>
          </w:p>
          <w:p w14:paraId="1F95D4EF" w14:textId="77777777" w:rsidR="00BF5DF6" w:rsidRPr="00224399" w:rsidRDefault="00BF5DF6" w:rsidP="00BF5DF6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implementovat problematiku své odbornosti do vysokoškolské výuky,</w:t>
            </w:r>
          </w:p>
          <w:p w14:paraId="5216A54C" w14:textId="77777777" w:rsidR="00BF5DF6" w:rsidRPr="00224399" w:rsidRDefault="00BF5DF6" w:rsidP="00BF5DF6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publikovat v recenzovaných odborných médiích oboru a přednášet na oborových konferencích,</w:t>
            </w:r>
          </w:p>
          <w:p w14:paraId="49D03198" w14:textId="77777777" w:rsidR="00E143F0" w:rsidRPr="00394785" w:rsidRDefault="00BF5DF6" w:rsidP="00224399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připravit a realizovat oborové vědecké a vzdělávací projekty,</w:t>
            </w:r>
            <w:r w:rsidR="0022439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koncipovat mezinárodní vědecké grantové projekty.</w:t>
            </w:r>
          </w:p>
        </w:tc>
      </w:tr>
      <w:tr w:rsidR="00E143F0" w:rsidRPr="00394785" w14:paraId="22D6245D" w14:textId="77777777" w:rsidTr="003604E8">
        <w:trPr>
          <w:gridAfter w:val="1"/>
          <w:wAfter w:w="37" w:type="dxa"/>
          <w:trHeight w:val="258"/>
        </w:trPr>
        <w:tc>
          <w:tcPr>
            <w:tcW w:w="9285" w:type="dxa"/>
            <w:gridSpan w:val="6"/>
            <w:shd w:val="clear" w:color="auto" w:fill="FFFFFF" w:themeFill="background1"/>
          </w:tcPr>
          <w:p w14:paraId="7AEE4B92" w14:textId="77777777" w:rsidR="00E143F0" w:rsidRPr="00477F7F" w:rsidRDefault="00E143F0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cs-CZ"/>
              </w:rPr>
            </w:pPr>
            <w:r w:rsidRPr="00477F7F">
              <w:rPr>
                <w:rFonts w:ascii="Times New Roman" w:eastAsia="Times New Roman" w:hAnsi="Times New Roman" w:cs="Times New Roman"/>
                <w:b/>
                <w:lang w:eastAsia="cs-CZ"/>
              </w:rPr>
              <w:t>Podmínky k přijetí ke studiu</w:t>
            </w:r>
          </w:p>
        </w:tc>
      </w:tr>
      <w:tr w:rsidR="00E143F0" w:rsidRPr="00394785" w14:paraId="365527F1" w14:textId="77777777" w:rsidTr="00BC0D62">
        <w:trPr>
          <w:gridAfter w:val="1"/>
          <w:wAfter w:w="37" w:type="dxa"/>
          <w:trHeight w:val="1327"/>
        </w:trPr>
        <w:tc>
          <w:tcPr>
            <w:tcW w:w="9285" w:type="dxa"/>
            <w:gridSpan w:val="6"/>
            <w:shd w:val="clear" w:color="auto" w:fill="FFFFFF"/>
          </w:tcPr>
          <w:p w14:paraId="0C3DD53C" w14:textId="77777777" w:rsidR="00BF5DF6" w:rsidRPr="00224399" w:rsidRDefault="00BF5DF6" w:rsidP="00224399">
            <w:pPr>
              <w:spacing w:after="0"/>
              <w:jc w:val="both"/>
              <w:outlineLvl w:val="3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Ke studiu DSP Hudební teorie a pedagogika budou přijímáni uchazeči, kteří splňují zákonnou podmínku absolutoria předchozího stupně studia magisterských či magisterských navazujících studijních programů zaměřených na oblast hudební edukace. Dále také absolv</w:t>
            </w:r>
            <w:r w:rsid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enti studijních programů </w:t>
            </w: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muzikologie či hudební umění, pokud absolvovali akreditovaný modul pedagogické propedeutiky. </w:t>
            </w:r>
          </w:p>
          <w:p w14:paraId="3B2A2348" w14:textId="77777777" w:rsidR="00BF5DF6" w:rsidRPr="00224399" w:rsidRDefault="00BF5DF6" w:rsidP="00BC0D62">
            <w:pPr>
              <w:spacing w:after="0"/>
              <w:jc w:val="both"/>
              <w:outlineLvl w:val="3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Další podmínkou je úspěšné vykonání přijímací zkoušky, při níž prokáží p</w:t>
            </w: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ředpoklady pro vědeckou práci v oboru a nezbytné jazykové kompetence.</w:t>
            </w:r>
          </w:p>
          <w:p w14:paraId="5A985BBE" w14:textId="77777777" w:rsidR="00BF5DF6" w:rsidRPr="00C263D4" w:rsidRDefault="00BF5DF6" w:rsidP="003604E8">
            <w:pPr>
              <w:shd w:val="clear" w:color="auto" w:fill="FFFFFF" w:themeFill="background1"/>
              <w:spacing w:after="0"/>
              <w:jc w:val="both"/>
              <w:outlineLvl w:val="3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C263D4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 xml:space="preserve">Požadavky </w:t>
            </w:r>
            <w:r w:rsidR="00644709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 xml:space="preserve">k </w:t>
            </w:r>
            <w:r w:rsidRPr="00C263D4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přijímací zkouš</w:t>
            </w:r>
            <w:r w:rsidR="00644709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ce</w:t>
            </w:r>
          </w:p>
          <w:p w14:paraId="22047904" w14:textId="77777777" w:rsidR="00A914CC" w:rsidRPr="00A914CC" w:rsidRDefault="00BF5DF6" w:rsidP="00832FC4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b/>
                <w:bCs/>
                <w:sz w:val="20"/>
                <w:szCs w:val="20"/>
              </w:rPr>
            </w:pPr>
            <w:r w:rsidRPr="00224399">
              <w:rPr>
                <w:sz w:val="20"/>
                <w:szCs w:val="20"/>
              </w:rPr>
              <w:t>předložit soupis publikovaných i nepublikovaných studií, odborných článků, aktivních vystoupení</w:t>
            </w:r>
            <w:r w:rsidR="00A914CC">
              <w:rPr>
                <w:sz w:val="20"/>
                <w:szCs w:val="20"/>
              </w:rPr>
              <w:t xml:space="preserve"> </w:t>
            </w:r>
          </w:p>
          <w:p w14:paraId="20A364FF" w14:textId="77777777" w:rsidR="00BF5DF6" w:rsidRPr="00224399" w:rsidRDefault="00BF5DF6" w:rsidP="00A914CC">
            <w:pPr>
              <w:spacing w:after="0" w:line="240" w:lineRule="auto"/>
              <w:ind w:left="357"/>
              <w:jc w:val="both"/>
              <w:rPr>
                <w:b/>
                <w:bCs/>
                <w:sz w:val="20"/>
                <w:szCs w:val="20"/>
              </w:rPr>
            </w:pPr>
            <w:r w:rsidRPr="00224399">
              <w:rPr>
                <w:sz w:val="20"/>
                <w:szCs w:val="20"/>
              </w:rPr>
              <w:t>na vědeckých seminářích a konferencích,</w:t>
            </w:r>
          </w:p>
          <w:p w14:paraId="37665C9C" w14:textId="77777777" w:rsidR="00BF5DF6" w:rsidRPr="00224399" w:rsidRDefault="00BF5DF6" w:rsidP="00832FC4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prezentovat písemný návrh názvu, struktury, cílů a metod zamýšlené práce,</w:t>
            </w:r>
          </w:p>
          <w:p w14:paraId="6CFB9B92" w14:textId="77777777" w:rsidR="00BF5DF6" w:rsidRPr="00224399" w:rsidRDefault="00BF5DF6" w:rsidP="00832FC4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b/>
                <w:bCs/>
                <w:sz w:val="20"/>
                <w:szCs w:val="20"/>
              </w:rPr>
            </w:pPr>
            <w:r w:rsidRPr="00224399">
              <w:rPr>
                <w:sz w:val="20"/>
                <w:szCs w:val="20"/>
              </w:rPr>
              <w:t>předložit soupis prostudované odborné a vědecké oborově zaměřené literatury,</w:t>
            </w:r>
          </w:p>
          <w:p w14:paraId="0B8C1426" w14:textId="77777777" w:rsidR="00BF5DF6" w:rsidRPr="00224399" w:rsidRDefault="00BF5DF6" w:rsidP="00832FC4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b/>
                <w:bCs/>
                <w:sz w:val="20"/>
                <w:szCs w:val="20"/>
              </w:rPr>
            </w:pPr>
            <w:r w:rsidRPr="00224399">
              <w:rPr>
                <w:sz w:val="20"/>
                <w:szCs w:val="20"/>
              </w:rPr>
              <w:t xml:space="preserve">prezentovat ucelený základní přehled o oboru hudební teorie a pedagogika, </w:t>
            </w:r>
          </w:p>
          <w:p w14:paraId="17ED9CB2" w14:textId="77777777" w:rsidR="00BF5DF6" w:rsidRPr="00224399" w:rsidRDefault="00BF5DF6" w:rsidP="00832FC4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b/>
                <w:bCs/>
                <w:sz w:val="20"/>
                <w:szCs w:val="20"/>
              </w:rPr>
            </w:pPr>
            <w:r w:rsidRPr="00224399">
              <w:rPr>
                <w:sz w:val="20"/>
                <w:szCs w:val="20"/>
              </w:rPr>
              <w:t>blíže specifikovat okruh osobního odborného zájmu z vytipované hudebně pedagogické disciplíny, definovat stručně projekt zamýšlené disertační práce podle osnovy,</w:t>
            </w:r>
          </w:p>
          <w:p w14:paraId="11A1168F" w14:textId="77777777" w:rsidR="00BF5DF6" w:rsidRPr="00224399" w:rsidRDefault="00BF5DF6" w:rsidP="00832FC4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b/>
                <w:bCs/>
                <w:sz w:val="20"/>
                <w:szCs w:val="20"/>
              </w:rPr>
            </w:pPr>
            <w:r w:rsidRPr="00224399">
              <w:rPr>
                <w:sz w:val="20"/>
                <w:szCs w:val="20"/>
              </w:rPr>
              <w:t>specifikace studijního zaměření na konkrétní vědeckou problematiku uchazeče,</w:t>
            </w:r>
          </w:p>
          <w:p w14:paraId="6BEB20C5" w14:textId="77777777" w:rsidR="00E143F0" w:rsidRPr="00394785" w:rsidRDefault="00BF5DF6" w:rsidP="00832FC4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přehled dosavadního zpracování vytipované problematiky (tj. zvláště přehled o stavu pramenů a o literatuře ke zkoumání dané problematiky),</w:t>
            </w:r>
            <w:r w:rsidR="0022439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prokázat porozumění obsahu cizojazyčného odborného textu v anglickém nebo německém jazyce</w:t>
            </w:r>
            <w:r w:rsidR="00BC0D6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BF5DF6" w14:paraId="6086A461" w14:textId="77777777" w:rsidTr="003604E8">
        <w:trPr>
          <w:trHeight w:val="283"/>
        </w:trPr>
        <w:tc>
          <w:tcPr>
            <w:tcW w:w="93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EA247C" w14:textId="77777777" w:rsidR="00BF5DF6" w:rsidRPr="00BF5DF6" w:rsidRDefault="00224399" w:rsidP="001866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lang w:eastAsia="cs-CZ"/>
              </w:rPr>
              <w:t xml:space="preserve">Studijní plán </w:t>
            </w:r>
          </w:p>
        </w:tc>
      </w:tr>
      <w:tr w:rsidR="00BF5DF6" w14:paraId="131C5714" w14:textId="77777777" w:rsidTr="003604E8">
        <w:trPr>
          <w:trHeight w:val="283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5CF67B" w14:textId="77777777" w:rsidR="00BF5DF6" w:rsidRPr="00BF5DF6" w:rsidRDefault="00BF5DF6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eastAsia="cs-CZ"/>
              </w:rPr>
            </w:pPr>
            <w:r w:rsidRPr="00BF5DF6">
              <w:rPr>
                <w:rFonts w:ascii="Times New Roman" w:eastAsia="Times New Roman" w:hAnsi="Times New Roman" w:cs="Times New Roman"/>
                <w:b/>
                <w:lang w:eastAsia="cs-CZ"/>
              </w:rPr>
              <w:t>Povinné předměty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688CFA" w14:textId="77777777" w:rsidR="00BF5DF6" w:rsidRPr="00BF5DF6" w:rsidRDefault="00BF5DF6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lang w:eastAsia="cs-CZ"/>
              </w:rPr>
            </w:pPr>
            <w:r w:rsidRPr="00BF5DF6">
              <w:rPr>
                <w:rFonts w:ascii="Times New Roman" w:eastAsia="Times New Roman" w:hAnsi="Times New Roman" w:cs="Times New Roman"/>
                <w:lang w:eastAsia="cs-CZ"/>
              </w:rPr>
              <w:t>Garant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F50073" w14:textId="77777777" w:rsidR="00BF5DF6" w:rsidRPr="0018662C" w:rsidRDefault="00BF5DF6" w:rsidP="00224399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18662C">
              <w:rPr>
                <w:rFonts w:ascii="Times New Roman" w:hAnsi="Times New Roman" w:cs="Times New Roman"/>
                <w:sz w:val="20"/>
                <w:szCs w:val="20"/>
              </w:rPr>
              <w:t>Způsob ověření</w:t>
            </w:r>
          </w:p>
        </w:tc>
        <w:tc>
          <w:tcPr>
            <w:tcW w:w="1276" w:type="dxa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1F2D5F" w14:textId="77777777" w:rsidR="00BF5DF6" w:rsidRPr="0018662C" w:rsidRDefault="00BF5DF6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18662C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očet kreditů</w:t>
            </w:r>
          </w:p>
        </w:tc>
      </w:tr>
      <w:tr w:rsidR="00BF5DF6" w14:paraId="583475A3" w14:textId="77777777" w:rsidTr="00BC0D62">
        <w:trPr>
          <w:trHeight w:val="256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54B45" w14:textId="77777777" w:rsidR="00BF5DF6" w:rsidRPr="00224399" w:rsidRDefault="00BF5DF6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Hudební pedagogika</w:t>
            </w:r>
          </w:p>
        </w:tc>
        <w:tc>
          <w:tcPr>
            <w:tcW w:w="1985" w:type="dxa"/>
            <w:tcBorders>
              <w:left w:val="single" w:sz="4" w:space="0" w:color="auto"/>
              <w:right w:val="single" w:sz="4" w:space="0" w:color="auto"/>
            </w:tcBorders>
          </w:tcPr>
          <w:p w14:paraId="1A6567F7" w14:textId="77777777" w:rsidR="00BF5DF6" w:rsidRPr="00224399" w:rsidRDefault="00BF5DF6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of. Luska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</w:tcPr>
          <w:p w14:paraId="3F5236A9" w14:textId="77777777" w:rsidR="00BF5DF6" w:rsidRPr="00224399" w:rsidRDefault="00BF5DF6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</w:t>
            </w:r>
            <w:r w:rsidR="00224399"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007D99E" w14:textId="77777777" w:rsidR="00BF5DF6" w:rsidRPr="00224399" w:rsidRDefault="00BF5DF6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14:paraId="0772BEC4" w14:textId="77777777" w:rsidTr="00BC0D62">
        <w:trPr>
          <w:trHeight w:val="256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1D5FD" w14:textId="77777777" w:rsidR="00221655" w:rsidRPr="00224399" w:rsidRDefault="00221655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Filozofie edukace</w:t>
            </w:r>
          </w:p>
        </w:tc>
        <w:tc>
          <w:tcPr>
            <w:tcW w:w="1985" w:type="dxa"/>
            <w:tcBorders>
              <w:left w:val="single" w:sz="4" w:space="0" w:color="auto"/>
              <w:right w:val="single" w:sz="4" w:space="0" w:color="auto"/>
            </w:tcBorders>
          </w:tcPr>
          <w:p w14:paraId="48CB3AB4" w14:textId="77777777" w:rsidR="00221655" w:rsidRPr="00224399" w:rsidRDefault="00221655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doc. Chudý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</w:tcPr>
          <w:p w14:paraId="3797E588" w14:textId="77777777"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94D5996" w14:textId="77777777" w:rsidR="00221655" w:rsidRPr="00224399" w:rsidRDefault="00221655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14:paraId="45F24DB9" w14:textId="77777777" w:rsidTr="00BC0D62">
        <w:trPr>
          <w:trHeight w:val="256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D0E90" w14:textId="77777777" w:rsidR="00221655" w:rsidRPr="00224399" w:rsidRDefault="00221655" w:rsidP="00224399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Metodologie vědecké práce v oblasti muzikologických disciplín </w:t>
            </w:r>
          </w:p>
        </w:tc>
        <w:tc>
          <w:tcPr>
            <w:tcW w:w="1985" w:type="dxa"/>
            <w:tcBorders>
              <w:left w:val="single" w:sz="4" w:space="0" w:color="auto"/>
              <w:right w:val="single" w:sz="4" w:space="0" w:color="auto"/>
            </w:tcBorders>
          </w:tcPr>
          <w:p w14:paraId="07F48E58" w14:textId="77777777" w:rsidR="00221655" w:rsidRPr="00224399" w:rsidRDefault="00221655" w:rsidP="00224399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prof. Zouhar, </w:t>
            </w:r>
          </w:p>
          <w:p w14:paraId="4C058C40" w14:textId="77777777" w:rsidR="00221655" w:rsidRPr="00224399" w:rsidRDefault="00221655" w:rsidP="00224399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of. Luska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</w:tcPr>
          <w:p w14:paraId="0BE25BA1" w14:textId="77777777"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05E1E3F1" w14:textId="77777777" w:rsidR="00221655" w:rsidRPr="00224399" w:rsidRDefault="00221655" w:rsidP="00224399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14:paraId="33F20E44" w14:textId="77777777" w:rsidTr="00BC0D62">
        <w:trPr>
          <w:trHeight w:val="256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C7C62" w14:textId="77777777" w:rsidR="00221655" w:rsidRPr="00224399" w:rsidRDefault="00221655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Cizí jazyk I</w:t>
            </w:r>
          </w:p>
        </w:tc>
        <w:tc>
          <w:tcPr>
            <w:tcW w:w="1985" w:type="dxa"/>
            <w:tcBorders>
              <w:left w:val="single" w:sz="4" w:space="0" w:color="auto"/>
              <w:right w:val="single" w:sz="4" w:space="0" w:color="auto"/>
            </w:tcBorders>
          </w:tcPr>
          <w:p w14:paraId="3D5CB510" w14:textId="77777777" w:rsidR="00221655" w:rsidRPr="00224399" w:rsidRDefault="00221655" w:rsidP="0022439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atedra cizích jazyků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</w:tcPr>
          <w:p w14:paraId="289AEB39" w14:textId="77777777"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A3EBD53" w14:textId="77777777" w:rsidR="00221655" w:rsidRPr="00224399" w:rsidRDefault="00221655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14:paraId="7B595B6B" w14:textId="77777777" w:rsidTr="00BC0D62">
        <w:trPr>
          <w:trHeight w:val="256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A1CDE" w14:textId="77777777" w:rsidR="00221655" w:rsidRPr="00224399" w:rsidRDefault="00221655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Cizí jazyk II</w:t>
            </w:r>
          </w:p>
        </w:tc>
        <w:tc>
          <w:tcPr>
            <w:tcW w:w="1985" w:type="dxa"/>
            <w:tcBorders>
              <w:left w:val="single" w:sz="4" w:space="0" w:color="auto"/>
              <w:right w:val="single" w:sz="4" w:space="0" w:color="auto"/>
            </w:tcBorders>
          </w:tcPr>
          <w:p w14:paraId="4CD26C81" w14:textId="77777777" w:rsidR="00221655" w:rsidRPr="00224399" w:rsidRDefault="00221655" w:rsidP="00224399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dr. Krejčí, AJ</w:t>
            </w:r>
          </w:p>
          <w:p w14:paraId="3F99745E" w14:textId="77777777" w:rsidR="00221655" w:rsidRPr="00224399" w:rsidRDefault="00221655" w:rsidP="00720A39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dr.Coufalová, NJ dr.Pulchertová, RJ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</w:tcPr>
          <w:p w14:paraId="7D121C60" w14:textId="77777777"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3AD79419" w14:textId="77777777" w:rsidR="00221655" w:rsidRPr="00224399" w:rsidRDefault="00221655" w:rsidP="00720A39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14:paraId="225D7196" w14:textId="77777777" w:rsidTr="003604E8">
        <w:trPr>
          <w:trHeight w:val="350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151DFF" w14:textId="77777777" w:rsidR="0018662C" w:rsidRPr="0018662C" w:rsidRDefault="0018662C" w:rsidP="0018662C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b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lang w:eastAsia="cs-CZ"/>
              </w:rPr>
              <w:t>Povinně volitelné předmět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2C7881" w14:textId="77777777" w:rsidR="00221655" w:rsidRPr="00BF5DF6" w:rsidRDefault="00221655" w:rsidP="00720A39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17E7E5" w14:textId="77777777" w:rsidR="00221655" w:rsidRPr="00BF5DF6" w:rsidRDefault="00221655" w:rsidP="00720A39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281FEC" w14:textId="77777777" w:rsidR="00221655" w:rsidRPr="00BF5DF6" w:rsidRDefault="00221655" w:rsidP="00720A39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</w:tr>
      <w:tr w:rsidR="00221655" w14:paraId="0CC3182A" w14:textId="77777777" w:rsidTr="00BC0D62">
        <w:trPr>
          <w:trHeight w:val="283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DB3A97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Hudební teorie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3AE69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of. Zouhar</w:t>
            </w:r>
          </w:p>
          <w:p w14:paraId="6926E036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of. Planý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47161" w14:textId="77777777"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2E5014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14:paraId="3DD48F9D" w14:textId="77777777" w:rsidTr="00BC0D62">
        <w:trPr>
          <w:trHeight w:val="283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2B157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Hudební historiografie 20. století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A2548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of. Zouhar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50A5B" w14:textId="77777777"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B1EAB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14:paraId="2554839D" w14:textId="77777777" w:rsidTr="00BC0D62">
        <w:trPr>
          <w:trHeight w:val="283"/>
        </w:trPr>
        <w:tc>
          <w:tcPr>
            <w:tcW w:w="46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965FDD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Regionální organologie v kontextu doby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8755C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of. Planý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AF642" w14:textId="77777777"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5FF6C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14:paraId="2B521531" w14:textId="77777777" w:rsidTr="00BC0D62">
        <w:trPr>
          <w:trHeight w:val="283"/>
        </w:trPr>
        <w:tc>
          <w:tcPr>
            <w:tcW w:w="46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49EC69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Kompletní analýza skladeb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F51D5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of. Zouhar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34279" w14:textId="77777777"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A23F5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14:paraId="64126B38" w14:textId="77777777" w:rsidTr="00BC0D62">
        <w:trPr>
          <w:trHeight w:val="283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03D292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Hudební psychologie v edukaci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1CF61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of. Luska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D99C0" w14:textId="77777777"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0289A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14:paraId="483DC247" w14:textId="77777777" w:rsidTr="00BC0D62">
        <w:trPr>
          <w:trHeight w:val="283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A823ED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Interpretační aspekty sborové tvorby 20. století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71A1C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doc. Režný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163EF" w14:textId="77777777"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3B7C5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14:paraId="75191F27" w14:textId="77777777" w:rsidTr="00BC0D62">
        <w:trPr>
          <w:trHeight w:val="283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53031A" w14:textId="77777777" w:rsidR="00221655" w:rsidRPr="00224399" w:rsidRDefault="00221655" w:rsidP="0022165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Varhanní kultura v českých zemích v kontextu evropské hudebně interpretační tradice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A9FBC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of. Planý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EDE57" w14:textId="77777777"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490EF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14:paraId="64F2741A" w14:textId="77777777" w:rsidTr="00BC0D62">
        <w:trPr>
          <w:trHeight w:val="283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CCFE72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Teorie a dějiny nonartificiální hudby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A4F2D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of. Luska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C6389" w14:textId="77777777"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37813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14:paraId="6ED3CAA0" w14:textId="77777777" w:rsidTr="00BC0D62">
        <w:trPr>
          <w:trHeight w:val="283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CE562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Psychologie kreativity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8B592" w14:textId="77777777" w:rsidR="00221655" w:rsidRPr="00224399" w:rsidRDefault="00221655" w:rsidP="002243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doc. Plevová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A7B21" w14:textId="77777777"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279B4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14:paraId="24F2A50A" w14:textId="77777777" w:rsidTr="00BC0D62">
        <w:trPr>
          <w:trHeight w:val="283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114CF7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Teorie a dějiny sborového pěveckého umění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28EDA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doc. Režný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F02FC" w14:textId="77777777"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24375" w14:textId="77777777" w:rsidR="00221655" w:rsidRPr="00224399" w:rsidRDefault="00221655" w:rsidP="0022439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14:paraId="7FBD57D3" w14:textId="77777777" w:rsidTr="00BC0D62">
        <w:trPr>
          <w:trHeight w:val="283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B239B1" w14:textId="77777777" w:rsidR="00221655" w:rsidRPr="00224399" w:rsidRDefault="00221655" w:rsidP="0022165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224399">
              <w:rPr>
                <w:rFonts w:ascii="Times New Roman" w:hAnsi="Times New Roman" w:cs="Times New Roman"/>
                <w:sz w:val="20"/>
                <w:szCs w:val="20"/>
              </w:rPr>
              <w:t>Matematická analýza empirických dat v oblasti výzkumu hudební kultury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BF299" w14:textId="77777777" w:rsidR="00221655" w:rsidRPr="00224399" w:rsidRDefault="00221655" w:rsidP="00720A39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doc. Zdráhal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6B35F" w14:textId="77777777"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C0A8C" w14:textId="77777777" w:rsidR="00221655" w:rsidRPr="00224399" w:rsidRDefault="00221655" w:rsidP="00720A39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14:paraId="659D3FAB" w14:textId="77777777" w:rsidTr="00BC0D62">
        <w:trPr>
          <w:trHeight w:val="283"/>
        </w:trPr>
        <w:tc>
          <w:tcPr>
            <w:tcW w:w="464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DF37FC" w14:textId="77777777" w:rsidR="00221655" w:rsidRPr="00224399" w:rsidRDefault="00221655" w:rsidP="0022165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24399">
              <w:rPr>
                <w:rStyle w:val="Zdraznnintenzivn1"/>
                <w:rFonts w:cs="Times New Roman"/>
                <w:sz w:val="20"/>
                <w:szCs w:val="20"/>
              </w:rPr>
              <w:t>Teorie a metodologie výzkumu v pedagogických a sociálních vědách</w:t>
            </w:r>
          </w:p>
        </w:tc>
        <w:tc>
          <w:tcPr>
            <w:tcW w:w="1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37B9E" w14:textId="77777777" w:rsidR="00221655" w:rsidRPr="00224399" w:rsidRDefault="00221655" w:rsidP="00720A39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doc. Chráska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A114C" w14:textId="77777777" w:rsidR="00221655" w:rsidRPr="00224399" w:rsidRDefault="00221655" w:rsidP="008F6C0D">
            <w:pPr>
              <w:spacing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kouška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67397" w14:textId="77777777" w:rsidR="00221655" w:rsidRPr="00224399" w:rsidRDefault="00221655" w:rsidP="00720A39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4399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7</w:t>
            </w:r>
          </w:p>
        </w:tc>
      </w:tr>
      <w:tr w:rsidR="00221655" w14:paraId="468897C2" w14:textId="77777777" w:rsidTr="006217E2">
        <w:trPr>
          <w:trHeight w:val="60"/>
        </w:trPr>
        <w:tc>
          <w:tcPr>
            <w:tcW w:w="93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A07ED4" w14:textId="77777777" w:rsidR="00221655" w:rsidRPr="00221655" w:rsidRDefault="00221655" w:rsidP="0022165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22165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Student absolvuje během studia </w:t>
            </w:r>
            <w:r w:rsidRPr="00221655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cs-CZ"/>
              </w:rPr>
              <w:t>všech pět povinných předmětů</w:t>
            </w:r>
            <w:r w:rsidRPr="0022165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a z nabídky povinně volitelných předmětů si vybere další </w:t>
            </w:r>
            <w:r w:rsidRPr="00221655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cs-CZ"/>
              </w:rPr>
              <w:t>tři předměty</w:t>
            </w:r>
            <w:r w:rsidRPr="0022165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, které nejblíže korespondují se zaměřením jeho disertační práce. Celkem složí během studia </w:t>
            </w:r>
            <w:r w:rsidRPr="00221655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cs-CZ"/>
              </w:rPr>
              <w:t>osm dílčích zkoušek</w:t>
            </w:r>
            <w:r w:rsidRPr="00221655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.</w:t>
            </w:r>
          </w:p>
          <w:p w14:paraId="142E6096" w14:textId="77777777" w:rsidR="00221655" w:rsidRPr="00C263D4" w:rsidRDefault="00221655" w:rsidP="003604E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cs-CZ"/>
              </w:rPr>
            </w:pPr>
            <w:r w:rsidRPr="00C263D4">
              <w:rPr>
                <w:rFonts w:ascii="Times New Roman" w:hAnsi="Times New Roman" w:cs="Times New Roman"/>
                <w:b/>
              </w:rPr>
              <w:t>Požadavky ke státní doktorské zkoušce</w:t>
            </w:r>
          </w:p>
          <w:p w14:paraId="523C1E9A" w14:textId="77777777" w:rsidR="00221655" w:rsidRPr="00221655" w:rsidRDefault="00221655" w:rsidP="00221655">
            <w:pPr>
              <w:pStyle w:val="Zkladntext2"/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U státní doktorské zkoušky v oboru Hudební teorie a pedagogika doktorand prokáže před zkušební komisí hlubokou znalost problematiky oboru hudební teorie a pedagogika v jeho interdisciplinárních souvislostech, a to formou ústních odpovědí na položené otázky.</w:t>
            </w:r>
          </w:p>
          <w:p w14:paraId="676ED80E" w14:textId="77777777" w:rsidR="00221655" w:rsidRPr="00221655" w:rsidRDefault="00221655" w:rsidP="00C263D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1655">
              <w:rPr>
                <w:rFonts w:ascii="Times New Roman" w:hAnsi="Times New Roman" w:cs="Times New Roman"/>
                <w:sz w:val="20"/>
                <w:szCs w:val="20"/>
              </w:rPr>
              <w:t>V kooperaci se školitelem a členy oborové rady jsou kandidátovi zadány tři otázky ze zkušebních okruhů, které tvoří hlavní oborový vědecký a výzkumný prostor i příbuzná interdisciplinární vědecká teritoria pěstovaná na školitelském pracovišti. Otázky mohou být obsahově spřízněny s tématikou disertační práce. Při zkoušce doktorand také odpovídá na doplňující dotazy členů zkušební komise, které vyplynou z vědecké rozpravy při státní doktorské zkoušce.</w:t>
            </w:r>
          </w:p>
          <w:p w14:paraId="22637052" w14:textId="77777777" w:rsidR="00221655" w:rsidRPr="00C263D4" w:rsidRDefault="00221655" w:rsidP="003604E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FFFFFF" w:themeFill="background1"/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C263D4">
              <w:rPr>
                <w:rFonts w:ascii="Times New Roman" w:hAnsi="Times New Roman" w:cs="Times New Roman"/>
                <w:b/>
              </w:rPr>
              <w:t>Zkušební okruh</w:t>
            </w:r>
            <w:r w:rsidR="00E414A1">
              <w:rPr>
                <w:rFonts w:ascii="Times New Roman" w:hAnsi="Times New Roman" w:cs="Times New Roman"/>
                <w:b/>
              </w:rPr>
              <w:t>y pro státní doktorskou zkoušku</w:t>
            </w:r>
          </w:p>
          <w:p w14:paraId="5BD8CE75" w14:textId="77777777" w:rsidR="00221655" w:rsidRPr="00221655" w:rsidRDefault="00221655" w:rsidP="00477F7F">
            <w:pPr>
              <w:pStyle w:val="Zkladntext2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Metodologické aspekty interdisciplinárního výzkumu v oblasti muzikologických, pedagogických a psychologických věd.</w:t>
            </w:r>
          </w:p>
          <w:p w14:paraId="27754216" w14:textId="77777777" w:rsidR="00221655" w:rsidRPr="00221655" w:rsidRDefault="00221655" w:rsidP="00477F7F">
            <w:pPr>
              <w:pStyle w:val="Zkladntext2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Komparační strategie výzkumu současných a historických hudebně edukačních koncepcí a pojetí.</w:t>
            </w:r>
          </w:p>
          <w:p w14:paraId="587508D4" w14:textId="77777777" w:rsidR="00221655" w:rsidRPr="00221655" w:rsidRDefault="00221655" w:rsidP="00477F7F">
            <w:pPr>
              <w:pStyle w:val="Zkladntext2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Vnímání a kognitivní zpracování hudby jako výzkumný problém.</w:t>
            </w:r>
          </w:p>
          <w:p w14:paraId="1CE087C2" w14:textId="77777777" w:rsidR="00221655" w:rsidRPr="00221655" w:rsidRDefault="00221655" w:rsidP="00477F7F">
            <w:pPr>
              <w:pStyle w:val="Zkladntext2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Kognitivní přístupy při výzkumu ontogeneze hudebnosti</w:t>
            </w:r>
          </w:p>
          <w:p w14:paraId="6CC4CFAD" w14:textId="77777777" w:rsidR="00221655" w:rsidRPr="00221655" w:rsidRDefault="00221655" w:rsidP="00477F7F">
            <w:pPr>
              <w:pStyle w:val="Zkladntext2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Pedagogicko - psychologická diagnostika hudebnosti.</w:t>
            </w:r>
          </w:p>
          <w:p w14:paraId="55601483" w14:textId="77777777" w:rsidR="00221655" w:rsidRPr="00221655" w:rsidRDefault="00221655" w:rsidP="00477F7F">
            <w:pPr>
              <w:pStyle w:val="Zkladntext2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Muzikoterapeutické aspekty hudební edukace.</w:t>
            </w:r>
          </w:p>
          <w:p w14:paraId="61FFB862" w14:textId="77777777" w:rsidR="00221655" w:rsidRPr="00221655" w:rsidRDefault="00221655" w:rsidP="00477F7F">
            <w:pPr>
              <w:pStyle w:val="Zkladntext2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Hudební postoje a preference v synchronním a asynchronním kontextu.</w:t>
            </w:r>
          </w:p>
          <w:p w14:paraId="2A517CCB" w14:textId="77777777" w:rsidR="00221655" w:rsidRPr="00221655" w:rsidRDefault="00221655" w:rsidP="00477F7F">
            <w:pPr>
              <w:pStyle w:val="Zkladntext2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Specifika hudební interpretace, produkce a recepce v rámci hudebně edukačním.</w:t>
            </w:r>
          </w:p>
          <w:p w14:paraId="132D2E86" w14:textId="77777777" w:rsidR="00221655" w:rsidRPr="00221655" w:rsidRDefault="00221655" w:rsidP="00477F7F">
            <w:pPr>
              <w:pStyle w:val="Zkladntext2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Elementární komponování v hudební edukaci.</w:t>
            </w:r>
          </w:p>
          <w:p w14:paraId="475E75B0" w14:textId="77777777" w:rsidR="00221655" w:rsidRPr="00221655" w:rsidRDefault="00221655" w:rsidP="00477F7F">
            <w:pPr>
              <w:pStyle w:val="Zkladntext2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Čeští skladatelé 20. století (B. Martinů, L. Janáček).</w:t>
            </w:r>
          </w:p>
          <w:p w14:paraId="0DD5C4D2" w14:textId="77777777" w:rsidR="00221655" w:rsidRPr="00221655" w:rsidRDefault="00221655" w:rsidP="00477F7F">
            <w:pPr>
              <w:pStyle w:val="Zkladntext2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Hudební historiografie se zaměřením na oblast Moravy.</w:t>
            </w:r>
          </w:p>
          <w:p w14:paraId="5CEC64A2" w14:textId="77777777" w:rsidR="00221655" w:rsidRPr="00221655" w:rsidRDefault="00221655" w:rsidP="00477F7F">
            <w:pPr>
              <w:pStyle w:val="Zkladntext2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Teorie a historiografie nonartificiální hudby v kontextu hudební edukace.</w:t>
            </w:r>
          </w:p>
          <w:p w14:paraId="73DD8B77" w14:textId="77777777" w:rsidR="00221655" w:rsidRPr="00221655" w:rsidRDefault="00221655" w:rsidP="00477F7F">
            <w:pPr>
              <w:pStyle w:val="Zkladntext2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sz w:val="20"/>
                <w:szCs w:val="20"/>
              </w:rPr>
            </w:pPr>
            <w:r w:rsidRPr="00221655">
              <w:rPr>
                <w:sz w:val="20"/>
                <w:szCs w:val="20"/>
              </w:rPr>
              <w:t>Informační technologie aplikované v hudebně edukačním kontextu.</w:t>
            </w:r>
          </w:p>
          <w:p w14:paraId="153C54A9" w14:textId="77777777" w:rsidR="00221655" w:rsidRPr="00BF5DF6" w:rsidRDefault="003604E8" w:rsidP="00477F7F">
            <w:pPr>
              <w:pStyle w:val="Odstavecseseznamem"/>
              <w:numPr>
                <w:ilvl w:val="0"/>
                <w:numId w:val="16"/>
              </w:numPr>
              <w:spacing w:after="0" w:line="240" w:lineRule="auto"/>
              <w:ind w:left="322" w:hanging="284"/>
              <w:jc w:val="both"/>
              <w:rPr>
                <w:rFonts w:ascii="Times New Roman" w:eastAsia="Times New Roman" w:hAnsi="Times New Roman" w:cs="Times New Roman"/>
                <w:lang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udebně</w:t>
            </w:r>
            <w:r w:rsidR="00221655" w:rsidRPr="00221655">
              <w:rPr>
                <w:rFonts w:ascii="Times New Roman" w:hAnsi="Times New Roman" w:cs="Times New Roman"/>
                <w:sz w:val="20"/>
                <w:szCs w:val="20"/>
              </w:rPr>
              <w:t>teoretické a hudebně psychologické souvislosti v procesu hudební enkulturace.</w:t>
            </w:r>
          </w:p>
        </w:tc>
      </w:tr>
      <w:tr w:rsidR="00951697" w14:paraId="14405E29" w14:textId="77777777" w:rsidTr="006217E2">
        <w:trPr>
          <w:trHeight w:val="60"/>
        </w:trPr>
        <w:tc>
          <w:tcPr>
            <w:tcW w:w="93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32C872" w14:textId="77777777" w:rsidR="00951697" w:rsidRPr="00951697" w:rsidRDefault="00951697" w:rsidP="0022165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951697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 xml:space="preserve">Návrh témat disertačních prací </w:t>
            </w:r>
          </w:p>
        </w:tc>
      </w:tr>
      <w:tr w:rsidR="00951697" w14:paraId="0DD6ADF0" w14:textId="77777777" w:rsidTr="00BC0D62">
        <w:trPr>
          <w:trHeight w:val="60"/>
        </w:trPr>
        <w:tc>
          <w:tcPr>
            <w:tcW w:w="93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90CD6" w14:textId="77777777"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Komparace (diachronní, synchronní) pojetí a koncepcí hudební edukace.</w:t>
            </w:r>
          </w:p>
          <w:p w14:paraId="4D1E26BA" w14:textId="77777777"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2. Vnímání hudby a kognitivní zpracování hudebního materiálu evropské hudební kultury.</w:t>
            </w:r>
          </w:p>
          <w:p w14:paraId="18C07983" w14:textId="77777777"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3. Diagnostika hudebnosti v edukačním prostoru, její možnosti a limitace.</w:t>
            </w:r>
          </w:p>
          <w:p w14:paraId="2B0260C5" w14:textId="77777777" w:rsidR="00951697" w:rsidRPr="00951697" w:rsidRDefault="00477F7F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951697" w:rsidRPr="00951697">
              <w:rPr>
                <w:rFonts w:ascii="Times New Roman" w:hAnsi="Times New Roman" w:cs="Times New Roman"/>
                <w:sz w:val="20"/>
                <w:szCs w:val="20"/>
              </w:rPr>
              <w:t>. Muzikoterapeutické aspekty v hudební edukaci.</w:t>
            </w:r>
          </w:p>
          <w:p w14:paraId="154738AA" w14:textId="77777777" w:rsidR="00951697" w:rsidRPr="00951697" w:rsidRDefault="00477F7F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951697" w:rsidRPr="00951697">
              <w:rPr>
                <w:rFonts w:ascii="Times New Roman" w:hAnsi="Times New Roman" w:cs="Times New Roman"/>
                <w:sz w:val="20"/>
                <w:szCs w:val="20"/>
              </w:rPr>
              <w:t>. Hudební preference školní populace a dospělých v proměně žánrů.</w:t>
            </w:r>
          </w:p>
          <w:p w14:paraId="68559617" w14:textId="77777777"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6. Kreativita a elementární kompozice v hudební výchově.</w:t>
            </w:r>
          </w:p>
          <w:p w14:paraId="366BE35F" w14:textId="77777777" w:rsidR="00477F7F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7. Pramenný výzkum díla B. Martinů.</w:t>
            </w:r>
          </w:p>
          <w:p w14:paraId="63FE8661" w14:textId="77777777"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 xml:space="preserve">8. </w:t>
            </w:r>
            <w:r w:rsidR="00477F7F">
              <w:rPr>
                <w:rFonts w:ascii="Times New Roman" w:hAnsi="Times New Roman" w:cs="Times New Roman"/>
                <w:sz w:val="20"/>
                <w:szCs w:val="20"/>
              </w:rPr>
              <w:t xml:space="preserve">Regionální hudební historiografie </w:t>
            </w: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se zaměřením na Morav</w:t>
            </w:r>
            <w:r w:rsidR="00477F7F">
              <w:rPr>
                <w:rFonts w:ascii="Times New Roman" w:hAnsi="Times New Roman" w:cs="Times New Roman"/>
                <w:sz w:val="20"/>
                <w:szCs w:val="20"/>
              </w:rPr>
              <w:t>u a Slezsko</w:t>
            </w: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6763365" w14:textId="77777777"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9. Populární hudba v kontextu školní a funkcionální hudební edukace.</w:t>
            </w:r>
          </w:p>
          <w:p w14:paraId="6F9E82B4" w14:textId="77777777" w:rsid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10. Informační technologie aplikované v hudební výchově jako zdroj kreativity.</w:t>
            </w:r>
          </w:p>
          <w:p w14:paraId="2F092B81" w14:textId="77777777" w:rsidR="00477F7F" w:rsidRPr="00221655" w:rsidRDefault="00477F7F" w:rsidP="00951697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. Umělecká hudební pedagogika se zaměřením na varhanní interpretaci.</w:t>
            </w:r>
          </w:p>
        </w:tc>
      </w:tr>
      <w:tr w:rsidR="00951697" w14:paraId="22069190" w14:textId="77777777" w:rsidTr="006217E2">
        <w:trPr>
          <w:trHeight w:val="60"/>
        </w:trPr>
        <w:tc>
          <w:tcPr>
            <w:tcW w:w="93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DB7AE5" w14:textId="77777777"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b/>
                <w:sz w:val="20"/>
                <w:szCs w:val="20"/>
              </w:rPr>
              <w:t>Obhájené disertační práce a přístup k plnému znění zveřejněných prací a posudků k nim</w:t>
            </w:r>
          </w:p>
        </w:tc>
      </w:tr>
      <w:tr w:rsidR="00951697" w14:paraId="2B36C47F" w14:textId="77777777" w:rsidTr="00BC0D62">
        <w:trPr>
          <w:trHeight w:val="60"/>
        </w:trPr>
        <w:tc>
          <w:tcPr>
            <w:tcW w:w="93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B0A37" w14:textId="77777777" w:rsidR="00951697" w:rsidRPr="00477F7F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bCs/>
              </w:rPr>
              <w:t xml:space="preserve">1. </w:t>
            </w:r>
            <w:r w:rsidRPr="00477F7F">
              <w:rPr>
                <w:rFonts w:ascii="Times New Roman" w:hAnsi="Times New Roman" w:cs="Times New Roman"/>
                <w:bCs/>
                <w:sz w:val="20"/>
                <w:szCs w:val="20"/>
              </w:rPr>
              <w:t>Vliv hudebního pozadí na výkon v testech pozornosti</w:t>
            </w:r>
          </w:p>
          <w:p w14:paraId="4F93D611" w14:textId="77777777"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t>2</w:t>
            </w: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. Virtuální hudební nástroje a hudební software v hudební edukaci.</w:t>
            </w:r>
          </w:p>
          <w:p w14:paraId="75882E34" w14:textId="77777777"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3. Hudební materiál jako terapeutický podnět aplikovaný v muzikoterapeutických systémech v České republice.</w:t>
            </w:r>
          </w:p>
          <w:p w14:paraId="04616D8A" w14:textId="77777777" w:rsidR="00951697" w:rsidRPr="00951697" w:rsidRDefault="00951697" w:rsidP="00951697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 xml:space="preserve">4. Notový zápis a analýza vybraných skladeb progresivního rocku a artrocku. </w:t>
            </w:r>
          </w:p>
          <w:p w14:paraId="28B4094C" w14:textId="77777777"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5. Interpret a mladé publikum v kontextu esteticko-recepční zkušenosti na počátku 21. století.</w:t>
            </w:r>
          </w:p>
          <w:p w14:paraId="1DD56B00" w14:textId="77777777"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6. Vliv operního festivalu Opern Air Gars na proces enkulturace u rakouského recipienta.</w:t>
            </w:r>
          </w:p>
          <w:p w14:paraId="1F768FEE" w14:textId="77777777"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7. Specifické aspekty Uherských rapsódií Franze Liszta a jejich reflexe v pedagogickém procesu.</w:t>
            </w:r>
          </w:p>
          <w:p w14:paraId="227C6864" w14:textId="77777777"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8. Míla Brtník a lidová píseň Horácka a Podhorácka.</w:t>
            </w:r>
          </w:p>
          <w:p w14:paraId="19BD9062" w14:textId="77777777"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9. Otakar Ševčík-houslový pedagog.</w:t>
            </w:r>
          </w:p>
          <w:p w14:paraId="1858C117" w14:textId="77777777"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10. Aspekty recepce hudební mluvy vybraných varhanních skladeb Petra Ebena na základních uměleckých školách.</w:t>
            </w:r>
          </w:p>
          <w:p w14:paraId="1FF45FC1" w14:textId="77777777"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11. Epos o Gilgamešovi, H 351 (1955) v kontextu hudebního divadla Bohuslava Martinů.</w:t>
            </w:r>
          </w:p>
          <w:p w14:paraId="7D0A4521" w14:textId="77777777" w:rsid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12. Group music therapy for children with autism spectrum disorders.</w:t>
            </w:r>
          </w:p>
          <w:p w14:paraId="0E0AF0E9" w14:textId="77777777" w:rsidR="00DA1A86" w:rsidRPr="00DA1A86" w:rsidRDefault="00DA1A86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DA1A86">
              <w:rPr>
                <w:rFonts w:ascii="Times New Roman" w:hAnsi="Times New Roman" w:cs="Times New Roman"/>
                <w:sz w:val="20"/>
                <w:szCs w:val="20"/>
              </w:rPr>
              <w:t>13. Percepce konsonance a disonance statických souzvuků u vybrané skupiny adolescentů.</w:t>
            </w:r>
          </w:p>
          <w:p w14:paraId="54C8E01A" w14:textId="77777777" w:rsidR="00DA1A86" w:rsidRPr="00DA1A86" w:rsidRDefault="00DA1A86" w:rsidP="00DA1A86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A1A8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 Idylické hudební obrazy „Karpaty“ a „Alpy“ v kontextu doby a tvorby Bély Kélera.</w:t>
            </w:r>
          </w:p>
          <w:p w14:paraId="394A2DE5" w14:textId="77777777" w:rsidR="00DA1A86" w:rsidRPr="00DA1A86" w:rsidRDefault="00DA1A86" w:rsidP="00DA1A8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A1A8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5. Terapie hudbou se zabudovanou fyziologickou komplexitou pro pacienty s Alzheimerovou    chorobou. </w:t>
            </w:r>
          </w:p>
          <w:p w14:paraId="6DCF8BF8" w14:textId="77777777" w:rsidR="00DA1A86" w:rsidRPr="00DA1A86" w:rsidRDefault="00DA1A86" w:rsidP="00DA1A8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A1A8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 Hudebnost a její rozvoj v prostředí školní a mimoškolní edukace.</w:t>
            </w:r>
          </w:p>
          <w:p w14:paraId="4E39AADE" w14:textId="77777777" w:rsidR="00DA1A86" w:rsidRPr="00DA1A86" w:rsidRDefault="00DA1A86" w:rsidP="00DA1A8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A1A8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 Využití informačních technologií ve vyučovacím procesu hudební výchovy.</w:t>
            </w:r>
          </w:p>
          <w:p w14:paraId="155CF791" w14:textId="77777777" w:rsidR="00DA1A86" w:rsidRDefault="00DA1A86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A924540" w14:textId="77777777" w:rsidR="00951697" w:rsidRPr="00951697" w:rsidRDefault="0066638D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hyperlink r:id="rId8" w:history="1">
              <w:r w:rsidR="00951697" w:rsidRPr="001606A1">
                <w:rPr>
                  <w:rStyle w:val="Hypertextovodkaz"/>
                </w:rPr>
                <w:t>https://stag.upol.cz/portal/studium/prohlížení/kvalifikační</w:t>
              </w:r>
            </w:hyperlink>
            <w:r w:rsidR="00951697">
              <w:rPr>
                <w:rStyle w:val="Hypertextovodkaz"/>
              </w:rPr>
              <w:t xml:space="preserve"> práce</w:t>
            </w:r>
          </w:p>
          <w:p w14:paraId="48777E58" w14:textId="77777777" w:rsidR="00951697" w:rsidRPr="00951697" w:rsidRDefault="00951697" w:rsidP="00951697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1697" w:rsidRPr="00394785" w14:paraId="463213E9" w14:textId="77777777" w:rsidTr="006217E2">
        <w:tc>
          <w:tcPr>
            <w:tcW w:w="93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F1CFD66" w14:textId="77777777" w:rsidR="00951697" w:rsidRPr="00D20EEE" w:rsidRDefault="00951697" w:rsidP="00720A3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414A1">
              <w:rPr>
                <w:rFonts w:ascii="Times New Roman" w:eastAsia="Times New Roman" w:hAnsi="Times New Roman" w:cs="Times New Roman"/>
                <w:b/>
                <w:lang w:eastAsia="cs-CZ"/>
              </w:rPr>
              <w:t>Požadavky na tvůrčí činnost</w:t>
            </w:r>
          </w:p>
        </w:tc>
      </w:tr>
      <w:tr w:rsidR="00951697" w:rsidRPr="00394785" w14:paraId="5636F6B7" w14:textId="77777777" w:rsidTr="00E53564">
        <w:tc>
          <w:tcPr>
            <w:tcW w:w="932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A32B42E" w14:textId="77777777" w:rsidR="00951697" w:rsidRPr="00D20EEE" w:rsidRDefault="00951697" w:rsidP="00832F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BC0D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>Vedle</w:t>
            </w:r>
            <w:r w:rsidRPr="00BC0D62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studijních povinností student uskutečňuje aktivity v obla</w:t>
            </w:r>
            <w:r w:rsidR="003C0617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sti vědecké, publikační a umělecké</w:t>
            </w:r>
            <w:r w:rsidRPr="00BC0D62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činnosti. V oblasti publikační </w:t>
            </w:r>
            <w:r w:rsidR="00832FC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a vědecké </w:t>
            </w:r>
            <w:r w:rsidRPr="00BC0D62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je povinen zveřejnit minimálně tři odborné studie, tři recenze a aktivně se zúčastnit minimálně dvou konferencí. Student se </w:t>
            </w:r>
            <w:r w:rsidR="00832FC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t</w:t>
            </w:r>
            <w:r w:rsidRPr="00BC0D62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aké zapoj</w:t>
            </w:r>
            <w:r w:rsidR="00832FC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í</w:t>
            </w:r>
            <w:r w:rsidRPr="00BC0D62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do výzkumného projektu, jako je </w:t>
            </w:r>
            <w:r w:rsidR="00832FC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IGA, </w:t>
            </w:r>
            <w:r w:rsidRPr="00BC0D62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GA</w:t>
            </w:r>
            <w:r w:rsidR="00832FC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</w:t>
            </w:r>
            <w:r w:rsidRPr="00BC0D62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ČR, </w:t>
            </w:r>
            <w:r w:rsidR="00832FC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TA ČR</w:t>
            </w:r>
            <w:r w:rsidRPr="00BC0D62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apod. Ekvivalentem odborné studie je vydání CD nebo DVD.  To koresponduje s oblastí umělecké tvůrčí činnosti, v níž </w:t>
            </w:r>
            <w:r w:rsidRPr="00BC0D62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lastRenderedPageBreak/>
              <w:t>se může realizovat formou uměleckých vystoupení, jejich záznamů na nosičích, uměleckých projektů a dalších aktivit ohodnocených podle celostátně platné metodiky Registru uměleckých výstupů</w:t>
            </w:r>
            <w:r w:rsidR="00832FC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(RUV)</w:t>
            </w:r>
            <w:r w:rsidRPr="00BC0D62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.</w:t>
            </w:r>
            <w:r w:rsidR="00E72D02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 xml:space="preserve"> </w:t>
            </w:r>
            <w:r w:rsidR="00E72D02">
              <w:rPr>
                <w:rFonts w:ascii="Times New Roman" w:hAnsi="Times New Roman" w:cs="Times New Roman"/>
                <w:sz w:val="20"/>
                <w:szCs w:val="20"/>
              </w:rPr>
              <w:t>Tyto aktivity s</w:t>
            </w:r>
            <w:r w:rsidR="00E72D02" w:rsidRPr="00951697">
              <w:rPr>
                <w:rFonts w:ascii="Times New Roman" w:hAnsi="Times New Roman" w:cs="Times New Roman"/>
                <w:sz w:val="20"/>
                <w:szCs w:val="20"/>
              </w:rPr>
              <w:t xml:space="preserve">e </w:t>
            </w:r>
            <w:r w:rsidR="00E72D02">
              <w:rPr>
                <w:rFonts w:ascii="Times New Roman" w:hAnsi="Times New Roman" w:cs="Times New Roman"/>
                <w:sz w:val="20"/>
                <w:szCs w:val="20"/>
              </w:rPr>
              <w:t>ohodnocují kredity podle pravidel stanovených celofakultně.</w:t>
            </w:r>
          </w:p>
        </w:tc>
      </w:tr>
      <w:tr w:rsidR="00951697" w:rsidRPr="00394785" w14:paraId="44EBCC8B" w14:textId="77777777" w:rsidTr="006217E2">
        <w:tc>
          <w:tcPr>
            <w:tcW w:w="9322" w:type="dxa"/>
            <w:gridSpan w:val="7"/>
            <w:shd w:val="clear" w:color="auto" w:fill="FFFFFF" w:themeFill="background1"/>
          </w:tcPr>
          <w:p w14:paraId="15A3B88E" w14:textId="77777777" w:rsidR="00951697" w:rsidRPr="00394785" w:rsidRDefault="00951697" w:rsidP="0013716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lastRenderedPageBreak/>
              <w:t xml:space="preserve">Zahraniční vědecko-výzkumná </w:t>
            </w:r>
            <w:r w:rsidRPr="00394785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stáž</w:t>
            </w:r>
          </w:p>
        </w:tc>
      </w:tr>
      <w:tr w:rsidR="00951697" w:rsidRPr="00394785" w14:paraId="5CD217F2" w14:textId="77777777" w:rsidTr="00BC0D62">
        <w:trPr>
          <w:trHeight w:val="807"/>
        </w:trPr>
        <w:tc>
          <w:tcPr>
            <w:tcW w:w="9322" w:type="dxa"/>
            <w:gridSpan w:val="7"/>
            <w:tcBorders>
              <w:top w:val="nil"/>
            </w:tcBorders>
          </w:tcPr>
          <w:p w14:paraId="2512C9BD" w14:textId="77777777" w:rsidR="00951697" w:rsidRPr="00832FC4" w:rsidRDefault="00951697" w:rsidP="00832F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Student má za povinnost během studia absolvovat zahraniční vědecko-výzkumnou stáž v rozsahu minimálně </w:t>
            </w:r>
            <w:r w:rsidR="00832FC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jednoho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 měsíc</w:t>
            </w:r>
            <w:r w:rsidR="00832FC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>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 xml:space="preserve">. </w:t>
            </w:r>
            <w:r w:rsidRPr="00770D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>Stáž slouží k rozšíření odborných znalostí doktoranda a zaměření stáže od</w:t>
            </w:r>
            <w:r w:rsidR="00832FC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cs-CZ"/>
              </w:rPr>
              <w:t>povídá tématu disertační práce.</w:t>
            </w:r>
          </w:p>
        </w:tc>
      </w:tr>
      <w:tr w:rsidR="00951697" w:rsidRPr="00394785" w14:paraId="44CD5DF6" w14:textId="77777777" w:rsidTr="006217E2">
        <w:tc>
          <w:tcPr>
            <w:tcW w:w="3510" w:type="dxa"/>
            <w:gridSpan w:val="2"/>
            <w:shd w:val="clear" w:color="auto" w:fill="FFFFFF" w:themeFill="background1"/>
          </w:tcPr>
          <w:p w14:paraId="02ED9947" w14:textId="77777777" w:rsidR="00951697" w:rsidRPr="00394785" w:rsidRDefault="00951697" w:rsidP="001371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6217E2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>Další studijní povinnosti</w:t>
            </w:r>
          </w:p>
        </w:tc>
        <w:tc>
          <w:tcPr>
            <w:tcW w:w="5812" w:type="dxa"/>
            <w:gridSpan w:val="5"/>
            <w:tcBorders>
              <w:bottom w:val="nil"/>
            </w:tcBorders>
            <w:shd w:val="clear" w:color="auto" w:fill="FFFFFF"/>
          </w:tcPr>
          <w:p w14:paraId="701DDDA8" w14:textId="77777777" w:rsidR="00951697" w:rsidRPr="00394785" w:rsidRDefault="00951697" w:rsidP="001371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951697" w:rsidRPr="0018662C" w14:paraId="07DEE583" w14:textId="77777777" w:rsidTr="00BC0D62">
        <w:trPr>
          <w:trHeight w:val="1059"/>
        </w:trPr>
        <w:tc>
          <w:tcPr>
            <w:tcW w:w="9322" w:type="dxa"/>
            <w:gridSpan w:val="7"/>
            <w:tcBorders>
              <w:top w:val="nil"/>
            </w:tcBorders>
          </w:tcPr>
          <w:p w14:paraId="159A6E60" w14:textId="77777777" w:rsidR="00951697" w:rsidRPr="00951697" w:rsidRDefault="00951697" w:rsidP="00951697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51697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Student interní formy studia povinně vykonává přímou výukovou činnost v bakalářském nebo magisterském programu uskutečňovaném na mateřském školícím pracovišti</w:t>
            </w:r>
            <w:r w:rsidR="00DA1A86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.</w:t>
            </w:r>
          </w:p>
          <w:p w14:paraId="608921B4" w14:textId="77777777" w:rsidR="00951697" w:rsidRPr="0018662C" w:rsidRDefault="00951697" w:rsidP="00477F7F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 xml:space="preserve">Student uskutečňuje další studijní aktivity jako administrace výzkumných materiálů, tvorba učebních pomůcek, studijních opor, nebo jako asistent univerzitního </w:t>
            </w:r>
            <w:r w:rsidR="00477F7F">
              <w:rPr>
                <w:rFonts w:ascii="Times New Roman" w:hAnsi="Times New Roman" w:cs="Times New Roman"/>
                <w:sz w:val="20"/>
                <w:szCs w:val="20"/>
              </w:rPr>
              <w:t>pěveckého sboru. Tyto aktivity s</w:t>
            </w: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 xml:space="preserve">e </w:t>
            </w:r>
            <w:r w:rsidR="00477F7F">
              <w:rPr>
                <w:rFonts w:ascii="Times New Roman" w:hAnsi="Times New Roman" w:cs="Times New Roman"/>
                <w:sz w:val="20"/>
                <w:szCs w:val="20"/>
              </w:rPr>
              <w:t>ohodnocují kredity podle pravidel stanovených celofakultně.</w:t>
            </w:r>
          </w:p>
        </w:tc>
      </w:tr>
    </w:tbl>
    <w:p w14:paraId="0D179461" w14:textId="77777777" w:rsidR="006217E2" w:rsidRDefault="006217E2">
      <w:pPr>
        <w:rPr>
          <w:sz w:val="20"/>
          <w:szCs w:val="20"/>
        </w:rPr>
      </w:pPr>
    </w:p>
    <w:p w14:paraId="5CA41325" w14:textId="77777777" w:rsidR="006217E2" w:rsidRPr="006217E2" w:rsidRDefault="006217E2" w:rsidP="003604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387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rPr>
          <w:rFonts w:ascii="Times New Roman" w:hAnsi="Times New Roman" w:cs="Times New Roman"/>
          <w:color w:val="212121"/>
          <w:sz w:val="20"/>
          <w:szCs w:val="20"/>
          <w:lang w:eastAsia="cs-CZ"/>
        </w:rPr>
      </w:pPr>
      <w:r>
        <w:rPr>
          <w:rFonts w:ascii="Times New Roman" w:hAnsi="Times New Roman" w:cs="Times New Roman"/>
          <w:b/>
          <w:color w:val="212121"/>
          <w:sz w:val="20"/>
          <w:szCs w:val="20"/>
          <w:lang w:eastAsia="cs-CZ"/>
        </w:rPr>
        <w:t>Distribuce kreditů</w:t>
      </w:r>
    </w:p>
    <w:p w14:paraId="1D7F5E57" w14:textId="77777777" w:rsidR="006217E2" w:rsidRPr="006217E2" w:rsidRDefault="006217E2" w:rsidP="003604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387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rPr>
          <w:rFonts w:ascii="Times New Roman" w:hAnsi="Times New Roman" w:cs="Times New Roman"/>
          <w:color w:val="212121"/>
          <w:sz w:val="20"/>
          <w:szCs w:val="20"/>
          <w:lang w:eastAsia="cs-CZ"/>
        </w:rPr>
      </w:pPr>
      <w:r w:rsidRPr="006217E2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5 </w:t>
      </w: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>povinných předmětů A</w:t>
      </w:r>
      <w:r w:rsidRPr="006217E2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, 7 </w:t>
      </w: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>kreditů za předmět</w:t>
      </w:r>
      <w:r w:rsidRPr="006217E2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             </w:t>
      </w:r>
      <w:r w:rsidR="003604E8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       </w:t>
      </w:r>
      <w:r w:rsidRPr="006217E2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 35 </w:t>
      </w: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>kreditů</w:t>
      </w:r>
    </w:p>
    <w:p w14:paraId="3A52F8A9" w14:textId="77777777" w:rsidR="006217E2" w:rsidRPr="006217E2" w:rsidRDefault="006217E2" w:rsidP="003604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387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rPr>
          <w:rFonts w:ascii="Times New Roman" w:hAnsi="Times New Roman" w:cs="Times New Roman"/>
          <w:color w:val="212121"/>
          <w:sz w:val="20"/>
          <w:szCs w:val="20"/>
          <w:lang w:eastAsia="cs-CZ"/>
        </w:rPr>
      </w:pPr>
      <w:r w:rsidRPr="006217E2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3 </w:t>
      </w: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>povinněvolitelné předměty</w:t>
      </w:r>
      <w:r w:rsidRPr="006217E2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B </w:t>
      </w: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7 kreditů za předmět </w:t>
      </w:r>
      <w:r w:rsidRPr="006217E2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   </w:t>
      </w: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</w:t>
      </w:r>
      <w:r w:rsidR="003604E8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       </w:t>
      </w: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</w:t>
      </w:r>
      <w:r w:rsidRPr="006217E2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21 </w:t>
      </w: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>kreditů</w:t>
      </w:r>
    </w:p>
    <w:p w14:paraId="1C1A490F" w14:textId="77777777" w:rsidR="006217E2" w:rsidRPr="006217E2" w:rsidRDefault="006217E2" w:rsidP="003604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387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rPr>
          <w:rFonts w:ascii="Times New Roman" w:hAnsi="Times New Roman" w:cs="Times New Roman"/>
          <w:color w:val="212121"/>
          <w:sz w:val="20"/>
          <w:szCs w:val="20"/>
          <w:lang w:eastAsia="cs-CZ"/>
        </w:rPr>
      </w:pP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>Výukové aktivity na školícím pracovišti</w:t>
      </w:r>
      <w:r w:rsidRPr="006217E2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   </w:t>
      </w: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                    </w:t>
      </w:r>
      <w:r w:rsidR="003604E8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       </w:t>
      </w: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14 kreditů</w:t>
      </w:r>
    </w:p>
    <w:p w14:paraId="377179E0" w14:textId="77777777" w:rsidR="006217E2" w:rsidRPr="006217E2" w:rsidRDefault="006217E2" w:rsidP="003604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387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rPr>
          <w:rFonts w:ascii="Times New Roman" w:hAnsi="Times New Roman" w:cs="Times New Roman"/>
          <w:color w:val="212121"/>
          <w:sz w:val="20"/>
          <w:szCs w:val="20"/>
          <w:lang w:eastAsia="cs-CZ"/>
        </w:rPr>
      </w:pP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Zahraniční vědecká stáž              </w:t>
      </w:r>
      <w:r w:rsidRPr="006217E2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                                </w:t>
      </w:r>
      <w:r w:rsidR="003604E8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       </w:t>
      </w:r>
      <w:r w:rsidRPr="006217E2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   20 </w:t>
      </w: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>kreditů</w:t>
      </w:r>
    </w:p>
    <w:p w14:paraId="175D4D69" w14:textId="77777777" w:rsidR="006217E2" w:rsidRPr="006217E2" w:rsidRDefault="006217E2" w:rsidP="003604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387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rPr>
          <w:rFonts w:ascii="Times New Roman" w:hAnsi="Times New Roman" w:cs="Times New Roman"/>
          <w:color w:val="212121"/>
          <w:sz w:val="20"/>
          <w:szCs w:val="20"/>
          <w:lang w:eastAsia="cs-CZ"/>
        </w:rPr>
      </w:pP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Publikační činnost a vystoupení na konferencích             </w:t>
      </w:r>
      <w:r w:rsidR="003604E8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       </w:t>
      </w:r>
      <w:r w:rsidRPr="006217E2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86 </w:t>
      </w: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>kreditů</w:t>
      </w:r>
    </w:p>
    <w:p w14:paraId="716F701C" w14:textId="77777777" w:rsidR="006217E2" w:rsidRPr="006217E2" w:rsidRDefault="006217E2" w:rsidP="003604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387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rPr>
          <w:rFonts w:ascii="Times New Roman" w:hAnsi="Times New Roman" w:cs="Times New Roman"/>
          <w:color w:val="212121"/>
          <w:sz w:val="20"/>
          <w:szCs w:val="20"/>
          <w:lang w:eastAsia="cs-CZ"/>
        </w:rPr>
      </w:pP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>Předložení doktorských tezí</w:t>
      </w:r>
      <w:r w:rsidRPr="006217E2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                       </w:t>
      </w: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            </w:t>
      </w:r>
      <w:r w:rsidR="003604E8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       </w:t>
      </w: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        </w:t>
      </w:r>
      <w:r w:rsidRPr="006217E2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40 </w:t>
      </w: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>kreditů</w:t>
      </w:r>
    </w:p>
    <w:p w14:paraId="5B2CE080" w14:textId="77777777" w:rsidR="006217E2" w:rsidRDefault="006217E2" w:rsidP="003604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387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rPr>
          <w:rFonts w:ascii="Times New Roman" w:hAnsi="Times New Roman" w:cs="Times New Roman"/>
          <w:color w:val="212121"/>
          <w:sz w:val="20"/>
          <w:szCs w:val="20"/>
          <w:lang w:eastAsia="cs-CZ"/>
        </w:rPr>
      </w:pP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>Další aktivity</w:t>
      </w:r>
      <w:r w:rsidRPr="006217E2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                                                            </w:t>
      </w:r>
      <w:r w:rsidR="003604E8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       </w:t>
      </w:r>
      <w:r w:rsidRPr="006217E2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     </w:t>
      </w: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 </w:t>
      </w:r>
      <w:r w:rsidRPr="006217E2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14 </w:t>
      </w: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>kreditů</w:t>
      </w:r>
      <w:r w:rsidRPr="006217E2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</w:t>
      </w:r>
    </w:p>
    <w:p w14:paraId="63AD71EE" w14:textId="77777777" w:rsidR="006217E2" w:rsidRPr="006217E2" w:rsidRDefault="006217E2" w:rsidP="003604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387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rPr>
          <w:rFonts w:ascii="Times New Roman" w:hAnsi="Times New Roman" w:cs="Times New Roman"/>
          <w:color w:val="212121"/>
          <w:sz w:val="20"/>
          <w:szCs w:val="20"/>
          <w:lang w:eastAsia="cs-CZ"/>
        </w:rPr>
      </w:pP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Obhajoba disertace        </w:t>
      </w:r>
      <w:r w:rsidRPr="006217E2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                                             </w:t>
      </w:r>
      <w:r w:rsidR="003604E8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       </w:t>
      </w:r>
      <w:r w:rsidRPr="006217E2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   </w:t>
      </w: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 </w:t>
      </w:r>
      <w:r w:rsidRPr="006217E2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10 </w:t>
      </w: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>kreditů</w:t>
      </w:r>
    </w:p>
    <w:p w14:paraId="0FF892BA" w14:textId="77777777" w:rsidR="006217E2" w:rsidRPr="006217E2" w:rsidRDefault="006217E2" w:rsidP="003604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387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rPr>
          <w:rFonts w:ascii="Times New Roman" w:hAnsi="Times New Roman" w:cs="Times New Roman"/>
          <w:color w:val="212121"/>
          <w:sz w:val="20"/>
          <w:szCs w:val="20"/>
          <w:lang w:eastAsia="cs-CZ"/>
        </w:rPr>
      </w:pP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>Celkem</w:t>
      </w:r>
      <w:r w:rsidRPr="006217E2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                                                      </w:t>
      </w:r>
      <w:r w:rsidR="003604E8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         </w:t>
      </w:r>
      <w:r w:rsidRPr="006217E2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                  </w:t>
      </w: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 </w:t>
      </w:r>
      <w:r w:rsidRPr="006217E2">
        <w:rPr>
          <w:rFonts w:ascii="Times New Roman" w:hAnsi="Times New Roman" w:cs="Times New Roman"/>
          <w:color w:val="212121"/>
          <w:sz w:val="20"/>
          <w:szCs w:val="20"/>
          <w:lang w:eastAsia="cs-CZ"/>
        </w:rPr>
        <w:t xml:space="preserve">240 </w:t>
      </w:r>
      <w:r>
        <w:rPr>
          <w:rFonts w:ascii="Times New Roman" w:hAnsi="Times New Roman" w:cs="Times New Roman"/>
          <w:color w:val="212121"/>
          <w:sz w:val="20"/>
          <w:szCs w:val="20"/>
          <w:lang w:eastAsia="cs-CZ"/>
        </w:rPr>
        <w:t>kreditů</w:t>
      </w:r>
    </w:p>
    <w:p w14:paraId="4E21A630" w14:textId="77777777" w:rsidR="006217E2" w:rsidRPr="0018662C" w:rsidRDefault="006217E2">
      <w:pPr>
        <w:rPr>
          <w:sz w:val="20"/>
          <w:szCs w:val="20"/>
        </w:rPr>
      </w:pPr>
    </w:p>
    <w:sectPr w:rsidR="006217E2" w:rsidRPr="001866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B35E3"/>
    <w:multiLevelType w:val="hybridMultilevel"/>
    <w:tmpl w:val="DCE4AF8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EB7E43"/>
    <w:multiLevelType w:val="hybridMultilevel"/>
    <w:tmpl w:val="5A54D40E"/>
    <w:lvl w:ilvl="0" w:tplc="7D5C9526">
      <w:start w:val="1"/>
      <w:numFmt w:val="lowerLetter"/>
      <w:lvlText w:val="%1)"/>
      <w:lvlJc w:val="left"/>
      <w:pPr>
        <w:ind w:left="142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C36929"/>
    <w:multiLevelType w:val="hybridMultilevel"/>
    <w:tmpl w:val="5D04CE2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081C2E"/>
    <w:multiLevelType w:val="hybridMultilevel"/>
    <w:tmpl w:val="4BC8D008"/>
    <w:lvl w:ilvl="0" w:tplc="B4E06940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126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198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70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42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14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486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58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300" w:hanging="180"/>
      </w:pPr>
      <w:rPr>
        <w:rFonts w:cs="Times New Roman"/>
      </w:rPr>
    </w:lvl>
  </w:abstractNum>
  <w:abstractNum w:abstractNumId="4" w15:restartNumberingAfterBreak="0">
    <w:nsid w:val="30AD0C1B"/>
    <w:multiLevelType w:val="hybridMultilevel"/>
    <w:tmpl w:val="38E2A868"/>
    <w:lvl w:ilvl="0" w:tplc="054455CE">
      <w:start w:val="1"/>
      <w:numFmt w:val="decimal"/>
      <w:lvlText w:val="%1."/>
      <w:lvlJc w:val="left"/>
      <w:pPr>
        <w:tabs>
          <w:tab w:val="num" w:pos="645"/>
        </w:tabs>
        <w:ind w:left="645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365"/>
        </w:tabs>
        <w:ind w:left="1365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085"/>
        </w:tabs>
        <w:ind w:left="2085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05"/>
        </w:tabs>
        <w:ind w:left="2805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525"/>
        </w:tabs>
        <w:ind w:left="3525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245"/>
        </w:tabs>
        <w:ind w:left="4245" w:hanging="180"/>
      </w:pPr>
    </w:lvl>
    <w:lvl w:ilvl="6" w:tplc="0405000F">
      <w:start w:val="1"/>
      <w:numFmt w:val="decimal"/>
      <w:lvlText w:val="%7."/>
      <w:lvlJc w:val="left"/>
      <w:pPr>
        <w:tabs>
          <w:tab w:val="num" w:pos="4965"/>
        </w:tabs>
        <w:ind w:left="4965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685"/>
        </w:tabs>
        <w:ind w:left="5685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05"/>
        </w:tabs>
        <w:ind w:left="6405" w:hanging="180"/>
      </w:pPr>
    </w:lvl>
  </w:abstractNum>
  <w:abstractNum w:abstractNumId="5" w15:restartNumberingAfterBreak="0">
    <w:nsid w:val="30B53BD0"/>
    <w:multiLevelType w:val="hybridMultilevel"/>
    <w:tmpl w:val="2214DAC8"/>
    <w:lvl w:ilvl="0" w:tplc="284A283E">
      <w:start w:val="1"/>
      <w:numFmt w:val="decimal"/>
      <w:lvlText w:val="%1."/>
      <w:lvlJc w:val="left"/>
      <w:pPr>
        <w:tabs>
          <w:tab w:val="num" w:pos="645"/>
        </w:tabs>
        <w:ind w:left="645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365"/>
        </w:tabs>
        <w:ind w:left="1365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085"/>
        </w:tabs>
        <w:ind w:left="2085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05"/>
        </w:tabs>
        <w:ind w:left="2805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525"/>
        </w:tabs>
        <w:ind w:left="3525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245"/>
        </w:tabs>
        <w:ind w:left="4245" w:hanging="180"/>
      </w:pPr>
    </w:lvl>
    <w:lvl w:ilvl="6" w:tplc="0405000F">
      <w:start w:val="1"/>
      <w:numFmt w:val="decimal"/>
      <w:lvlText w:val="%7."/>
      <w:lvlJc w:val="left"/>
      <w:pPr>
        <w:tabs>
          <w:tab w:val="num" w:pos="4965"/>
        </w:tabs>
        <w:ind w:left="4965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685"/>
        </w:tabs>
        <w:ind w:left="5685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05"/>
        </w:tabs>
        <w:ind w:left="6405" w:hanging="180"/>
      </w:pPr>
    </w:lvl>
  </w:abstractNum>
  <w:abstractNum w:abstractNumId="6" w15:restartNumberingAfterBreak="0">
    <w:nsid w:val="33561A38"/>
    <w:multiLevelType w:val="hybridMultilevel"/>
    <w:tmpl w:val="0276D7FE"/>
    <w:lvl w:ilvl="0" w:tplc="023E7802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EEB40A26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615640"/>
    <w:multiLevelType w:val="hybridMultilevel"/>
    <w:tmpl w:val="5F9C7A60"/>
    <w:lvl w:ilvl="0" w:tplc="C32AB968">
      <w:start w:val="2015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6B5CFF"/>
    <w:multiLevelType w:val="hybridMultilevel"/>
    <w:tmpl w:val="E5EAC3E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275DFB"/>
    <w:multiLevelType w:val="hybridMultilevel"/>
    <w:tmpl w:val="EF1203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3F2665"/>
    <w:multiLevelType w:val="hybridMultilevel"/>
    <w:tmpl w:val="509280F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DE7ED7"/>
    <w:multiLevelType w:val="hybridMultilevel"/>
    <w:tmpl w:val="FE383E0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DF5724"/>
    <w:multiLevelType w:val="hybridMultilevel"/>
    <w:tmpl w:val="6ECE783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306272"/>
    <w:multiLevelType w:val="multilevel"/>
    <w:tmpl w:val="6BC28B58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73B23831"/>
    <w:multiLevelType w:val="hybridMultilevel"/>
    <w:tmpl w:val="352C39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DB32AA"/>
    <w:multiLevelType w:val="hybridMultilevel"/>
    <w:tmpl w:val="EA1A8ED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10"/>
  </w:num>
  <w:num w:numId="4">
    <w:abstractNumId w:val="2"/>
  </w:num>
  <w:num w:numId="5">
    <w:abstractNumId w:val="11"/>
  </w:num>
  <w:num w:numId="6">
    <w:abstractNumId w:val="9"/>
  </w:num>
  <w:num w:numId="7">
    <w:abstractNumId w:val="12"/>
  </w:num>
  <w:num w:numId="8">
    <w:abstractNumId w:val="13"/>
  </w:num>
  <w:num w:numId="9">
    <w:abstractNumId w:val="4"/>
  </w:num>
  <w:num w:numId="10">
    <w:abstractNumId w:val="5"/>
  </w:num>
  <w:num w:numId="11">
    <w:abstractNumId w:val="0"/>
  </w:num>
  <w:num w:numId="12">
    <w:abstractNumId w:val="15"/>
  </w:num>
  <w:num w:numId="13">
    <w:abstractNumId w:val="8"/>
  </w:num>
  <w:num w:numId="14">
    <w:abstractNumId w:val="14"/>
  </w:num>
  <w:num w:numId="15">
    <w:abstractNumId w:val="7"/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yN7E0MTEyNDK0MDZR0lEKTi0uzszPAykwrAUAa0Y9ESwAAAA="/>
  </w:docVars>
  <w:rsids>
    <w:rsidRoot w:val="00E143F0"/>
    <w:rsid w:val="001428FA"/>
    <w:rsid w:val="0018662C"/>
    <w:rsid w:val="00221655"/>
    <w:rsid w:val="00224399"/>
    <w:rsid w:val="002B2A96"/>
    <w:rsid w:val="003604E8"/>
    <w:rsid w:val="003C0617"/>
    <w:rsid w:val="003C556A"/>
    <w:rsid w:val="00477F7F"/>
    <w:rsid w:val="006217E2"/>
    <w:rsid w:val="00644709"/>
    <w:rsid w:val="0066638D"/>
    <w:rsid w:val="0071531D"/>
    <w:rsid w:val="00832FC4"/>
    <w:rsid w:val="00951697"/>
    <w:rsid w:val="00A914CC"/>
    <w:rsid w:val="00AC5FD1"/>
    <w:rsid w:val="00B32E24"/>
    <w:rsid w:val="00BC0D62"/>
    <w:rsid w:val="00BF5DF6"/>
    <w:rsid w:val="00C263D4"/>
    <w:rsid w:val="00D3341A"/>
    <w:rsid w:val="00DA1A86"/>
    <w:rsid w:val="00E143F0"/>
    <w:rsid w:val="00E2598E"/>
    <w:rsid w:val="00E414A1"/>
    <w:rsid w:val="00E72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C8E5A6"/>
  <w15:docId w15:val="{26C0AF28-209F-4D35-AF56-271E46150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143F0"/>
  </w:style>
  <w:style w:type="paragraph" w:styleId="Nadpis1">
    <w:name w:val="heading 1"/>
    <w:basedOn w:val="Normln"/>
    <w:next w:val="Normln"/>
    <w:link w:val="Nadpis1Char"/>
    <w:autoRedefine/>
    <w:qFormat/>
    <w:rsid w:val="00E143F0"/>
    <w:pPr>
      <w:keepNext/>
      <w:keepLines/>
      <w:numPr>
        <w:numId w:val="8"/>
      </w:numPr>
      <w:spacing w:before="480" w:after="240"/>
      <w:outlineLvl w:val="0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Nadpis2">
    <w:name w:val="heading 2"/>
    <w:basedOn w:val="Normln"/>
    <w:next w:val="Normln"/>
    <w:link w:val="Nadpis2Char"/>
    <w:autoRedefine/>
    <w:qFormat/>
    <w:rsid w:val="00E143F0"/>
    <w:pPr>
      <w:keepNext/>
      <w:numPr>
        <w:ilvl w:val="1"/>
        <w:numId w:val="8"/>
      </w:numPr>
      <w:spacing w:before="240" w:after="120" w:line="240" w:lineRule="auto"/>
      <w:outlineLvl w:val="1"/>
    </w:pPr>
    <w:rPr>
      <w:rFonts w:ascii="Arial" w:eastAsia="Times New Roman" w:hAnsi="Arial" w:cs="Arial"/>
      <w:b/>
      <w:bCs/>
      <w:i/>
      <w:iCs/>
      <w:sz w:val="24"/>
      <w:szCs w:val="28"/>
      <w:lang w:eastAsia="cs-CZ"/>
    </w:rPr>
  </w:style>
  <w:style w:type="paragraph" w:styleId="Nadpis3">
    <w:name w:val="heading 3"/>
    <w:basedOn w:val="Normln"/>
    <w:next w:val="Normln"/>
    <w:link w:val="Nadpis3Char"/>
    <w:autoRedefine/>
    <w:qFormat/>
    <w:rsid w:val="00E143F0"/>
    <w:pPr>
      <w:keepNext/>
      <w:numPr>
        <w:ilvl w:val="2"/>
        <w:numId w:val="8"/>
      </w:numPr>
      <w:spacing w:before="360" w:after="180" w:line="240" w:lineRule="auto"/>
      <w:outlineLvl w:val="2"/>
    </w:pPr>
    <w:rPr>
      <w:rFonts w:eastAsia="Times New Roman" w:cs="Arial"/>
      <w:b/>
      <w:bCs/>
      <w:sz w:val="26"/>
      <w:szCs w:val="26"/>
      <w:lang w:eastAsia="cs-CZ"/>
    </w:rPr>
  </w:style>
  <w:style w:type="paragraph" w:styleId="Nadpis4">
    <w:name w:val="heading 4"/>
    <w:basedOn w:val="Normln"/>
    <w:next w:val="Normln"/>
    <w:link w:val="Nadpis4Char"/>
    <w:qFormat/>
    <w:rsid w:val="00E143F0"/>
    <w:pPr>
      <w:keepNext/>
      <w:numPr>
        <w:ilvl w:val="3"/>
        <w:numId w:val="8"/>
      </w:numPr>
      <w:spacing w:before="240" w:after="120" w:line="360" w:lineRule="auto"/>
      <w:outlineLvl w:val="3"/>
    </w:pPr>
    <w:rPr>
      <w:rFonts w:ascii="Times New Roman" w:eastAsia="Times New Roman" w:hAnsi="Times New Roman" w:cs="Times New Roman"/>
      <w:b/>
      <w:bCs/>
      <w:i/>
      <w:iCs/>
      <w:sz w:val="24"/>
      <w:szCs w:val="24"/>
      <w:lang w:eastAsia="cs-CZ"/>
    </w:rPr>
  </w:style>
  <w:style w:type="paragraph" w:styleId="Nadpis5">
    <w:name w:val="heading 5"/>
    <w:aliases w:val="Nepoužívaný 5"/>
    <w:basedOn w:val="Normln"/>
    <w:next w:val="Normln"/>
    <w:link w:val="Nadpis5Char"/>
    <w:qFormat/>
    <w:rsid w:val="00E143F0"/>
    <w:pPr>
      <w:numPr>
        <w:ilvl w:val="4"/>
        <w:numId w:val="8"/>
      </w:numPr>
      <w:spacing w:before="240" w:after="120" w:line="360" w:lineRule="auto"/>
      <w:jc w:val="both"/>
      <w:outlineLvl w:val="4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6">
    <w:name w:val="heading 6"/>
    <w:aliases w:val="Nepoužívaný 6"/>
    <w:basedOn w:val="Normln"/>
    <w:next w:val="Normln"/>
    <w:link w:val="Nadpis6Char"/>
    <w:qFormat/>
    <w:rsid w:val="00E143F0"/>
    <w:pPr>
      <w:numPr>
        <w:ilvl w:val="5"/>
        <w:numId w:val="8"/>
      </w:numPr>
      <w:spacing w:before="240" w:after="60" w:line="360" w:lineRule="auto"/>
      <w:jc w:val="both"/>
      <w:outlineLvl w:val="5"/>
    </w:pPr>
    <w:rPr>
      <w:rFonts w:ascii="Times New Roman" w:eastAsia="Times New Roman" w:hAnsi="Times New Roman" w:cs="Times New Roman"/>
      <w:i/>
      <w:iCs/>
      <w:lang w:eastAsia="cs-CZ"/>
    </w:rPr>
  </w:style>
  <w:style w:type="paragraph" w:styleId="Nadpis7">
    <w:name w:val="heading 7"/>
    <w:aliases w:val="Nepoužívaný 7"/>
    <w:basedOn w:val="Normln"/>
    <w:next w:val="Normln"/>
    <w:link w:val="Nadpis7Char"/>
    <w:qFormat/>
    <w:rsid w:val="00E143F0"/>
    <w:pPr>
      <w:numPr>
        <w:ilvl w:val="6"/>
        <w:numId w:val="8"/>
      </w:numPr>
      <w:spacing w:before="240" w:after="60" w:line="360" w:lineRule="auto"/>
      <w:jc w:val="both"/>
      <w:outlineLvl w:val="6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8">
    <w:name w:val="heading 8"/>
    <w:aliases w:val="Nepoužívaný 8"/>
    <w:basedOn w:val="Normln"/>
    <w:next w:val="Normln"/>
    <w:link w:val="Nadpis8Char"/>
    <w:qFormat/>
    <w:rsid w:val="00E143F0"/>
    <w:pPr>
      <w:numPr>
        <w:ilvl w:val="7"/>
        <w:numId w:val="8"/>
      </w:numPr>
      <w:spacing w:before="240" w:after="60" w:line="360" w:lineRule="auto"/>
      <w:jc w:val="both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cs-CZ"/>
    </w:rPr>
  </w:style>
  <w:style w:type="paragraph" w:styleId="Nadpis9">
    <w:name w:val="heading 9"/>
    <w:aliases w:val="Nepoužívaný 9"/>
    <w:basedOn w:val="Normln"/>
    <w:next w:val="Normln"/>
    <w:link w:val="Nadpis9Char"/>
    <w:qFormat/>
    <w:rsid w:val="00E143F0"/>
    <w:pPr>
      <w:numPr>
        <w:ilvl w:val="8"/>
        <w:numId w:val="8"/>
      </w:numPr>
      <w:spacing w:before="240" w:after="60" w:line="360" w:lineRule="auto"/>
      <w:jc w:val="both"/>
      <w:outlineLvl w:val="8"/>
    </w:pPr>
    <w:rPr>
      <w:rFonts w:ascii="Times New Roman" w:eastAsia="Times New Roman" w:hAnsi="Times New Roman" w:cs="Times New Roman"/>
      <w:b/>
      <w:bCs/>
      <w:i/>
      <w:iCs/>
      <w:sz w:val="18"/>
      <w:szCs w:val="1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99"/>
    <w:qFormat/>
    <w:rsid w:val="00E143F0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rsid w:val="00E143F0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Nadpis2Char">
    <w:name w:val="Nadpis 2 Char"/>
    <w:basedOn w:val="Standardnpsmoodstavce"/>
    <w:link w:val="Nadpis2"/>
    <w:rsid w:val="00E143F0"/>
    <w:rPr>
      <w:rFonts w:ascii="Arial" w:eastAsia="Times New Roman" w:hAnsi="Arial" w:cs="Arial"/>
      <w:b/>
      <w:bCs/>
      <w:i/>
      <w:iCs/>
      <w:sz w:val="24"/>
      <w:szCs w:val="28"/>
      <w:lang w:eastAsia="cs-CZ"/>
    </w:rPr>
  </w:style>
  <w:style w:type="character" w:customStyle="1" w:styleId="Nadpis3Char">
    <w:name w:val="Nadpis 3 Char"/>
    <w:basedOn w:val="Standardnpsmoodstavce"/>
    <w:link w:val="Nadpis3"/>
    <w:rsid w:val="00E143F0"/>
    <w:rPr>
      <w:rFonts w:eastAsia="Times New Roman" w:cs="Arial"/>
      <w:b/>
      <w:bCs/>
      <w:sz w:val="26"/>
      <w:szCs w:val="26"/>
      <w:lang w:eastAsia="cs-CZ"/>
    </w:rPr>
  </w:style>
  <w:style w:type="character" w:customStyle="1" w:styleId="Nadpis4Char">
    <w:name w:val="Nadpis 4 Char"/>
    <w:basedOn w:val="Standardnpsmoodstavce"/>
    <w:link w:val="Nadpis4"/>
    <w:rsid w:val="00E143F0"/>
    <w:rPr>
      <w:rFonts w:ascii="Times New Roman" w:eastAsia="Times New Roman" w:hAnsi="Times New Roman" w:cs="Times New Roman"/>
      <w:b/>
      <w:bCs/>
      <w:i/>
      <w:iCs/>
      <w:sz w:val="24"/>
      <w:szCs w:val="24"/>
      <w:lang w:eastAsia="cs-CZ"/>
    </w:rPr>
  </w:style>
  <w:style w:type="character" w:customStyle="1" w:styleId="Nadpis5Char">
    <w:name w:val="Nadpis 5 Char"/>
    <w:aliases w:val="Nepoužívaný 5 Char"/>
    <w:basedOn w:val="Standardnpsmoodstavce"/>
    <w:link w:val="Nadpis5"/>
    <w:rsid w:val="00E143F0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6Char">
    <w:name w:val="Nadpis 6 Char"/>
    <w:aliases w:val="Nepoužívaný 6 Char"/>
    <w:basedOn w:val="Standardnpsmoodstavce"/>
    <w:link w:val="Nadpis6"/>
    <w:rsid w:val="00E143F0"/>
    <w:rPr>
      <w:rFonts w:ascii="Times New Roman" w:eastAsia="Times New Roman" w:hAnsi="Times New Roman" w:cs="Times New Roman"/>
      <w:i/>
      <w:iCs/>
      <w:lang w:eastAsia="cs-CZ"/>
    </w:rPr>
  </w:style>
  <w:style w:type="character" w:customStyle="1" w:styleId="Nadpis7Char">
    <w:name w:val="Nadpis 7 Char"/>
    <w:aliases w:val="Nepoužívaný 7 Char"/>
    <w:basedOn w:val="Standardnpsmoodstavce"/>
    <w:link w:val="Nadpis7"/>
    <w:rsid w:val="00E143F0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8Char">
    <w:name w:val="Nadpis 8 Char"/>
    <w:aliases w:val="Nepoužívaný 8 Char"/>
    <w:basedOn w:val="Standardnpsmoodstavce"/>
    <w:link w:val="Nadpis8"/>
    <w:rsid w:val="00E143F0"/>
    <w:rPr>
      <w:rFonts w:ascii="Times New Roman" w:eastAsia="Times New Roman" w:hAnsi="Times New Roman" w:cs="Times New Roman"/>
      <w:i/>
      <w:iCs/>
      <w:sz w:val="24"/>
      <w:szCs w:val="24"/>
      <w:lang w:eastAsia="cs-CZ"/>
    </w:rPr>
  </w:style>
  <w:style w:type="character" w:customStyle="1" w:styleId="Nadpis9Char">
    <w:name w:val="Nadpis 9 Char"/>
    <w:aliases w:val="Nepoužívaný 9 Char"/>
    <w:basedOn w:val="Standardnpsmoodstavce"/>
    <w:link w:val="Nadpis9"/>
    <w:rsid w:val="00E143F0"/>
    <w:rPr>
      <w:rFonts w:ascii="Times New Roman" w:eastAsia="Times New Roman" w:hAnsi="Times New Roman" w:cs="Times New Roman"/>
      <w:b/>
      <w:bCs/>
      <w:i/>
      <w:iCs/>
      <w:sz w:val="18"/>
      <w:szCs w:val="18"/>
      <w:lang w:eastAsia="cs-CZ"/>
    </w:rPr>
  </w:style>
  <w:style w:type="paragraph" w:styleId="Zpat">
    <w:name w:val="footer"/>
    <w:basedOn w:val="Normln"/>
    <w:link w:val="ZpatChar"/>
    <w:unhideWhenUsed/>
    <w:rsid w:val="00E143F0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patChar">
    <w:name w:val="Zápatí Char"/>
    <w:basedOn w:val="Standardnpsmoodstavce"/>
    <w:link w:val="Zpat"/>
    <w:rsid w:val="00E143F0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draznnintenzivn1">
    <w:name w:val="Zdůraznění – intenzivní1"/>
    <w:aliases w:val="úvod dsp,Intense Emphasis"/>
    <w:uiPriority w:val="21"/>
    <w:qFormat/>
    <w:rsid w:val="00E143F0"/>
    <w:rPr>
      <w:rFonts w:ascii="Times New Roman" w:hAnsi="Times New Roman"/>
      <w:b w:val="0"/>
      <w:bCs/>
      <w:i w:val="0"/>
      <w:iCs/>
      <w:color w:val="auto"/>
      <w:sz w:val="24"/>
    </w:rPr>
  </w:style>
  <w:style w:type="paragraph" w:customStyle="1" w:styleId="Vchoz">
    <w:name w:val="Výchozí"/>
    <w:rsid w:val="0071531D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">
    <w:name w:val="Body Text"/>
    <w:basedOn w:val="Normln"/>
    <w:link w:val="ZkladntextChar"/>
    <w:uiPriority w:val="99"/>
    <w:rsid w:val="00BF5DF6"/>
    <w:pPr>
      <w:widowControl w:val="0"/>
      <w:spacing w:after="0" w:line="240" w:lineRule="auto"/>
    </w:pPr>
    <w:rPr>
      <w:rFonts w:ascii="Times New Roman" w:eastAsia="Times New Roman" w:hAnsi="Times New Roman" w:cs="Times New Roman"/>
      <w:b/>
      <w:bCs/>
      <w:sz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BF5DF6"/>
    <w:rPr>
      <w:rFonts w:ascii="Times New Roman" w:eastAsia="Times New Roman" w:hAnsi="Times New Roman" w:cs="Times New Roman"/>
      <w:b/>
      <w:bCs/>
      <w:sz w:val="24"/>
      <w:lang w:eastAsia="cs-CZ"/>
    </w:rPr>
  </w:style>
  <w:style w:type="paragraph" w:styleId="Zkladntext2">
    <w:name w:val="Body Text 2"/>
    <w:basedOn w:val="Normln"/>
    <w:link w:val="Zkladntext2Char"/>
    <w:uiPriority w:val="99"/>
    <w:unhideWhenUsed/>
    <w:rsid w:val="00C263D4"/>
    <w:pPr>
      <w:spacing w:after="120" w:line="480" w:lineRule="auto"/>
    </w:pPr>
    <w:rPr>
      <w:rFonts w:ascii="Times New Roman" w:hAnsi="Times New Roman" w:cs="Times New Roman"/>
    </w:rPr>
  </w:style>
  <w:style w:type="character" w:customStyle="1" w:styleId="Zkladntext2Char">
    <w:name w:val="Základní text 2 Char"/>
    <w:basedOn w:val="Standardnpsmoodstavce"/>
    <w:link w:val="Zkladntext2"/>
    <w:uiPriority w:val="99"/>
    <w:rsid w:val="00C263D4"/>
    <w:rPr>
      <w:rFonts w:ascii="Times New Roman" w:hAnsi="Times New Roman" w:cs="Times New Roman"/>
    </w:rPr>
  </w:style>
  <w:style w:type="character" w:styleId="Hypertextovodkaz">
    <w:name w:val="Hyperlink"/>
    <w:basedOn w:val="Standardnpsmoodstavce"/>
    <w:uiPriority w:val="99"/>
    <w:unhideWhenUsed/>
    <w:rsid w:val="0095169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69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g.upol.cz/portal/studium/prohl&#237;&#382;en&#237;/kvalifika&#269;n&#237;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6" ma:contentTypeDescription="Vytvoří nový dokument" ma:contentTypeScope="" ma:versionID="440fa927c7d304668b0f51f51bfa4b48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188870b5fae5a341b340bcca7766b428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Props1.xml><?xml version="1.0" encoding="utf-8"?>
<ds:datastoreItem xmlns:ds="http://schemas.openxmlformats.org/officeDocument/2006/customXml" ds:itemID="{F3891445-6CA2-49B7-8CE0-8B0439254F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560CB7-DAE4-49B2-8D06-EB7FB9BE1E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88B831-B6BB-4FC7-AD63-02EDA344C3A5}">
  <ds:schemaRefs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33fb2241-b14d-4a92-9644-47244d635b46"/>
    <ds:schemaRef ds:uri="ced13dcc-f659-4075-b139-42730acacfd7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847</Words>
  <Characters>10900</Characters>
  <Application>Microsoft Office Word</Application>
  <DocSecurity>0</DocSecurity>
  <Lines>90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12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stálová Jana</dc:creator>
  <cp:lastModifiedBy>Dostálová Jana</cp:lastModifiedBy>
  <cp:revision>3</cp:revision>
  <dcterms:created xsi:type="dcterms:W3CDTF">2023-10-20T11:30:00Z</dcterms:created>
  <dcterms:modified xsi:type="dcterms:W3CDTF">2023-10-20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